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967510" w14:textId="50306869" w:rsidR="007C2CCA" w:rsidRPr="006467D8" w:rsidRDefault="00000000" w:rsidP="00F12189">
      <w:pPr>
        <w:rPr>
          <w:rFonts w:cstheme="minorHAnsi"/>
          <w:sz w:val="32"/>
          <w:szCs w:val="32"/>
        </w:rPr>
        <w:sectPr w:rsidR="007C2CCA" w:rsidRPr="006467D8" w:rsidSect="006467D8">
          <w:type w:val="continuous"/>
          <w:pgSz w:w="12240" w:h="15840"/>
          <w:pgMar w:top="1440" w:right="1440" w:bottom="1440" w:left="1440" w:header="720" w:footer="720" w:gutter="0"/>
          <w:cols w:num="2" w:space="378" w:equalWidth="0">
            <w:col w:w="2880" w:space="378"/>
            <w:col w:w="6102"/>
          </w:cols>
          <w:docGrid w:linePitch="360"/>
        </w:sectPr>
      </w:pPr>
      <w:r>
        <w:rPr>
          <w:noProof/>
        </w:rPr>
        <w:pict w14:anchorId="5BA47BDB">
          <v:line id="Straight Connector 1" o:spid="_x0000_s1026" style="position:absolute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59.2pt,6.4pt" to="259.2pt,4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" strokecolor="black [3200]" strokeweight=".5pt">
            <v:stroke joinstyle="miter"/>
          </v:line>
        </w:pict>
      </w:r>
      <w:r w:rsidR="00574E08" w:rsidRPr="00780665">
        <w:rPr>
          <w:rFonts w:cstheme="minorHAnsi"/>
          <w:b/>
          <w:bCs/>
          <w:sz w:val="44"/>
          <w:szCs w:val="44"/>
        </w:rPr>
        <w:t>Tuan Linh</w:t>
      </w:r>
      <w:r w:rsidR="00FD43CF">
        <w:rPr>
          <w:rFonts w:cstheme="minorHAnsi"/>
          <w:b/>
          <w:bCs/>
          <w:sz w:val="44"/>
          <w:szCs w:val="44"/>
        </w:rPr>
        <w:br/>
      </w:r>
      <w:r w:rsidR="0073305F">
        <w:rPr>
          <w:rFonts w:cstheme="minorHAnsi"/>
          <w:sz w:val="32"/>
          <w:szCs w:val="32"/>
        </w:rPr>
        <w:t>Business</w:t>
      </w:r>
      <w:r w:rsidR="006467D8">
        <w:rPr>
          <w:rFonts w:cstheme="minorHAnsi"/>
          <w:sz w:val="32"/>
          <w:szCs w:val="32"/>
        </w:rPr>
        <w:t xml:space="preserve"> </w:t>
      </w:r>
      <w:r w:rsidR="0073305F">
        <w:rPr>
          <w:rFonts w:cstheme="minorHAnsi"/>
          <w:sz w:val="32"/>
          <w:szCs w:val="32"/>
        </w:rPr>
        <w:t xml:space="preserve">Analyst </w:t>
      </w:r>
      <w:r w:rsidR="00FD43CF">
        <w:rPr>
          <w:rFonts w:cstheme="minorHAnsi"/>
          <w:b/>
          <w:bCs/>
          <w:sz w:val="44"/>
          <w:szCs w:val="44"/>
        </w:rPr>
        <w:tab/>
      </w:r>
      <w:r w:rsidR="00FD43CF">
        <w:rPr>
          <w:rFonts w:cstheme="minorHAnsi"/>
          <w:b/>
          <w:bCs/>
          <w:sz w:val="44"/>
          <w:szCs w:val="44"/>
        </w:rPr>
        <w:tab/>
      </w:r>
      <w:r w:rsidR="0073305F">
        <w:rPr>
          <w:rFonts w:cstheme="minorHAnsi"/>
          <w:b/>
          <w:bCs/>
          <w:sz w:val="44"/>
          <w:szCs w:val="44"/>
        </w:rPr>
        <w:t xml:space="preserve">    </w:t>
      </w:r>
      <w:r w:rsidR="006467D8">
        <w:rPr>
          <w:rFonts w:cstheme="minorHAnsi"/>
          <w:b/>
          <w:bCs/>
          <w:sz w:val="44"/>
          <w:szCs w:val="44"/>
        </w:rPr>
        <w:tab/>
      </w:r>
      <w:r w:rsidR="006467D8">
        <w:rPr>
          <w:rFonts w:cstheme="minorHAnsi"/>
          <w:b/>
          <w:bCs/>
          <w:sz w:val="44"/>
          <w:szCs w:val="44"/>
        </w:rPr>
        <w:tab/>
      </w:r>
      <w:r w:rsidR="00574E08" w:rsidRPr="00780665">
        <w:rPr>
          <w:rFonts w:cstheme="minorHAnsi"/>
          <w:b/>
          <w:bCs/>
          <w:sz w:val="24"/>
          <w:szCs w:val="24"/>
        </w:rPr>
        <w:t>Email</w:t>
      </w:r>
      <w:r w:rsidR="00AF484F">
        <w:rPr>
          <w:rFonts w:cstheme="minorHAnsi"/>
          <w:b/>
          <w:bCs/>
          <w:sz w:val="24"/>
          <w:szCs w:val="24"/>
        </w:rPr>
        <w:t>:</w:t>
      </w:r>
      <w:r w:rsidR="00574E08" w:rsidRPr="00780665">
        <w:rPr>
          <w:rFonts w:cstheme="minorHAnsi"/>
          <w:sz w:val="24"/>
          <w:szCs w:val="24"/>
        </w:rPr>
        <w:t xml:space="preserve"> </w:t>
      </w:r>
      <w:r w:rsidR="00574E08" w:rsidRPr="00780665">
        <w:rPr>
          <w:rFonts w:cstheme="minorHAnsi"/>
          <w:sz w:val="24"/>
          <w:szCs w:val="24"/>
        </w:rPr>
        <w:tab/>
      </w:r>
      <w:r w:rsidR="00FD43CF" w:rsidRPr="00BD07BF">
        <w:rPr>
          <w:rFonts w:cstheme="minorHAnsi"/>
          <w:sz w:val="24"/>
          <w:szCs w:val="24"/>
        </w:rPr>
        <w:t>tuanlinh1404@gmail.com</w:t>
      </w:r>
      <w:r w:rsidR="00FD43CF">
        <w:rPr>
          <w:rFonts w:cstheme="minorHAnsi"/>
          <w:sz w:val="24"/>
          <w:szCs w:val="24"/>
        </w:rPr>
        <w:tab/>
      </w:r>
      <w:r w:rsidR="00FD43CF">
        <w:rPr>
          <w:rFonts w:cstheme="minorHAnsi"/>
          <w:sz w:val="24"/>
          <w:szCs w:val="24"/>
        </w:rPr>
        <w:tab/>
      </w:r>
      <w:r w:rsidR="00FD43CF">
        <w:rPr>
          <w:rFonts w:cstheme="minorHAnsi"/>
          <w:sz w:val="24"/>
          <w:szCs w:val="24"/>
        </w:rPr>
        <w:tab/>
      </w:r>
      <w:r w:rsidR="00FD43CF">
        <w:rPr>
          <w:rFonts w:cstheme="minorHAnsi"/>
          <w:sz w:val="24"/>
          <w:szCs w:val="24"/>
        </w:rPr>
        <w:tab/>
      </w:r>
      <w:r w:rsidR="00FD43CF" w:rsidRPr="00780665">
        <w:rPr>
          <w:rFonts w:cstheme="minorHAnsi"/>
          <w:b/>
          <w:bCs/>
          <w:sz w:val="24"/>
          <w:szCs w:val="24"/>
        </w:rPr>
        <w:t>Phone</w:t>
      </w:r>
      <w:r w:rsidR="00AF484F">
        <w:rPr>
          <w:rFonts w:cstheme="minorHAnsi"/>
          <w:b/>
          <w:bCs/>
          <w:sz w:val="24"/>
          <w:szCs w:val="24"/>
        </w:rPr>
        <w:t>:</w:t>
      </w:r>
      <w:r w:rsidR="00FD43CF" w:rsidRPr="00780665">
        <w:rPr>
          <w:rFonts w:cstheme="minorHAnsi"/>
          <w:b/>
          <w:bCs/>
          <w:sz w:val="24"/>
          <w:szCs w:val="24"/>
        </w:rPr>
        <w:tab/>
      </w:r>
      <w:r w:rsidR="00FD43CF" w:rsidRPr="00780665">
        <w:rPr>
          <w:rFonts w:cstheme="minorHAnsi"/>
          <w:sz w:val="24"/>
          <w:szCs w:val="24"/>
        </w:rPr>
        <w:t>+84 909 420 198</w:t>
      </w:r>
      <w:r w:rsidR="00FD43CF">
        <w:rPr>
          <w:rFonts w:cstheme="minorHAnsi"/>
          <w:sz w:val="24"/>
          <w:szCs w:val="24"/>
        </w:rPr>
        <w:tab/>
      </w:r>
      <w:r w:rsidR="00FD43CF">
        <w:rPr>
          <w:rFonts w:cstheme="minorHAnsi"/>
          <w:sz w:val="24"/>
          <w:szCs w:val="24"/>
        </w:rPr>
        <w:tab/>
      </w:r>
      <w:r w:rsidR="00FD43CF">
        <w:rPr>
          <w:rFonts w:cstheme="minorHAnsi"/>
          <w:sz w:val="24"/>
          <w:szCs w:val="24"/>
        </w:rPr>
        <w:tab/>
      </w:r>
      <w:r w:rsidR="00FD43CF">
        <w:rPr>
          <w:rFonts w:cstheme="minorHAnsi"/>
          <w:sz w:val="24"/>
          <w:szCs w:val="24"/>
        </w:rPr>
        <w:tab/>
      </w:r>
      <w:r w:rsidR="00FD43CF">
        <w:rPr>
          <w:rFonts w:cstheme="minorHAnsi"/>
          <w:sz w:val="24"/>
          <w:szCs w:val="24"/>
        </w:rPr>
        <w:tab/>
      </w:r>
      <w:r w:rsidR="00FD43CF" w:rsidRPr="00FD43CF">
        <w:rPr>
          <w:rFonts w:cstheme="minorHAnsi"/>
          <w:b/>
          <w:bCs/>
          <w:sz w:val="24"/>
          <w:szCs w:val="24"/>
        </w:rPr>
        <w:t>Skype</w:t>
      </w:r>
      <w:r w:rsidR="00AF484F">
        <w:rPr>
          <w:rFonts w:cstheme="minorHAnsi"/>
          <w:b/>
          <w:bCs/>
          <w:sz w:val="24"/>
          <w:szCs w:val="24"/>
        </w:rPr>
        <w:t>:</w:t>
      </w:r>
      <w:r w:rsidR="00FD43CF">
        <w:rPr>
          <w:rFonts w:cstheme="minorHAnsi"/>
          <w:sz w:val="24"/>
          <w:szCs w:val="24"/>
        </w:rPr>
        <w:t xml:space="preserve"> </w:t>
      </w:r>
      <w:r w:rsidR="00FD43CF">
        <w:rPr>
          <w:rFonts w:cstheme="minorHAnsi"/>
          <w:sz w:val="24"/>
          <w:szCs w:val="24"/>
        </w:rPr>
        <w:tab/>
        <w:t>live:tuanlinh140</w:t>
      </w:r>
      <w:r w:rsidR="00483EA5">
        <w:rPr>
          <w:rFonts w:cstheme="minorHAnsi"/>
          <w:sz w:val="24"/>
          <w:szCs w:val="24"/>
        </w:rPr>
        <w:t>4</w:t>
      </w:r>
    </w:p>
    <w:p w14:paraId="7A1ABD74" w14:textId="77777777" w:rsidR="00483EA5" w:rsidRDefault="00483EA5" w:rsidP="00F12189">
      <w:pPr>
        <w:rPr>
          <w:rFonts w:cstheme="minorHAnsi"/>
          <w:b/>
          <w:bCs/>
          <w:sz w:val="32"/>
          <w:szCs w:val="32"/>
          <w:u w:val="single"/>
        </w:rPr>
      </w:pPr>
    </w:p>
    <w:p w14:paraId="704618F5" w14:textId="368B396D" w:rsidR="00F12189" w:rsidRPr="00780665" w:rsidRDefault="00574E08" w:rsidP="00434757">
      <w:pPr>
        <w:ind w:right="-414"/>
        <w:rPr>
          <w:rFonts w:cstheme="minorHAnsi"/>
          <w:b/>
          <w:bCs/>
          <w:sz w:val="32"/>
          <w:szCs w:val="32"/>
        </w:rPr>
      </w:pPr>
      <w:r w:rsidRPr="00780665">
        <w:rPr>
          <w:rFonts w:cstheme="minorHAnsi"/>
          <w:b/>
          <w:bCs/>
          <w:sz w:val="32"/>
          <w:szCs w:val="32"/>
          <w:u w:val="single"/>
        </w:rPr>
        <w:t>Profile</w:t>
      </w:r>
      <w:r w:rsidR="00434757">
        <w:rPr>
          <w:rFonts w:cstheme="minorHAnsi"/>
          <w:b/>
          <w:bCs/>
          <w:sz w:val="32"/>
          <w:szCs w:val="32"/>
          <w:u w:val="single"/>
        </w:rPr>
        <w:t xml:space="preserve"> Summary</w:t>
      </w:r>
      <w:r w:rsidRPr="00780665">
        <w:rPr>
          <w:rFonts w:cstheme="minorHAnsi"/>
          <w:b/>
          <w:bCs/>
          <w:sz w:val="32"/>
          <w:szCs w:val="32"/>
        </w:rPr>
        <w:tab/>
      </w:r>
      <w:r w:rsidR="00F12189" w:rsidRPr="00780665">
        <w:rPr>
          <w:rFonts w:cstheme="minorHAnsi"/>
          <w:b/>
          <w:bCs/>
          <w:sz w:val="32"/>
          <w:szCs w:val="32"/>
        </w:rPr>
        <w:tab/>
      </w:r>
      <w:r w:rsidR="00F12189" w:rsidRPr="00780665">
        <w:rPr>
          <w:rFonts w:cstheme="minorHAnsi"/>
          <w:b/>
          <w:bCs/>
          <w:sz w:val="32"/>
          <w:szCs w:val="32"/>
        </w:rPr>
        <w:tab/>
      </w:r>
      <w:r w:rsidR="00F12189" w:rsidRPr="00780665">
        <w:rPr>
          <w:rFonts w:cstheme="minorHAnsi"/>
          <w:b/>
          <w:bCs/>
          <w:sz w:val="32"/>
          <w:szCs w:val="32"/>
        </w:rPr>
        <w:tab/>
      </w:r>
    </w:p>
    <w:p w14:paraId="2793FBAC" w14:textId="77777777" w:rsidR="00F12189" w:rsidRPr="00780665" w:rsidRDefault="00F12189" w:rsidP="00F12189">
      <w:pPr>
        <w:rPr>
          <w:rFonts w:cstheme="minorHAnsi"/>
          <w:b/>
          <w:bCs/>
          <w:sz w:val="24"/>
          <w:szCs w:val="24"/>
        </w:rPr>
      </w:pPr>
    </w:p>
    <w:p w14:paraId="52109F44" w14:textId="77777777" w:rsidR="00F12189" w:rsidRPr="001D7FD5" w:rsidRDefault="00F12189" w:rsidP="001D7FD5">
      <w:pPr>
        <w:rPr>
          <w:rFonts w:cstheme="minorHAnsi"/>
          <w:b/>
          <w:bCs/>
          <w:sz w:val="24"/>
          <w:szCs w:val="24"/>
          <w:u w:val="single"/>
        </w:rPr>
      </w:pPr>
    </w:p>
    <w:p w14:paraId="44BE8DB4" w14:textId="0448BC14" w:rsidR="00F12189" w:rsidRDefault="00F12189" w:rsidP="00F12189">
      <w:pPr>
        <w:rPr>
          <w:rFonts w:cstheme="minorHAnsi"/>
          <w:b/>
          <w:bCs/>
          <w:sz w:val="24"/>
          <w:szCs w:val="24"/>
          <w:u w:val="single"/>
        </w:rPr>
      </w:pPr>
    </w:p>
    <w:p w14:paraId="2836C125" w14:textId="579C6954" w:rsidR="00483EA5" w:rsidRDefault="00483EA5" w:rsidP="00F12189">
      <w:pPr>
        <w:rPr>
          <w:rFonts w:cstheme="minorHAnsi"/>
          <w:b/>
          <w:bCs/>
          <w:sz w:val="24"/>
          <w:szCs w:val="24"/>
          <w:u w:val="single"/>
        </w:rPr>
      </w:pPr>
    </w:p>
    <w:p w14:paraId="4917B37C" w14:textId="01C5AD52" w:rsidR="00483EA5" w:rsidRDefault="00483EA5" w:rsidP="00F12189">
      <w:pPr>
        <w:rPr>
          <w:rFonts w:cstheme="minorHAnsi"/>
          <w:b/>
          <w:bCs/>
          <w:sz w:val="24"/>
          <w:szCs w:val="24"/>
          <w:u w:val="single"/>
        </w:rPr>
      </w:pPr>
    </w:p>
    <w:p w14:paraId="1796D19F" w14:textId="77777777" w:rsidR="00843E5F" w:rsidRPr="00780665" w:rsidRDefault="00843E5F" w:rsidP="00F12189">
      <w:pPr>
        <w:rPr>
          <w:rFonts w:cstheme="minorHAnsi"/>
          <w:b/>
          <w:bCs/>
          <w:sz w:val="24"/>
          <w:szCs w:val="24"/>
          <w:u w:val="single"/>
        </w:rPr>
      </w:pPr>
    </w:p>
    <w:p w14:paraId="509E4DD5" w14:textId="6297F801" w:rsidR="00AC2F72" w:rsidRPr="00780665" w:rsidRDefault="00AC2F72" w:rsidP="00F12189">
      <w:pPr>
        <w:pStyle w:val="ListParagraph"/>
        <w:numPr>
          <w:ilvl w:val="0"/>
          <w:numId w:val="2"/>
        </w:numPr>
        <w:ind w:left="360"/>
        <w:rPr>
          <w:rFonts w:cstheme="minorHAnsi"/>
          <w:b/>
          <w:bCs/>
          <w:sz w:val="24"/>
          <w:szCs w:val="24"/>
          <w:u w:val="single"/>
        </w:rPr>
      </w:pPr>
      <w:r>
        <w:rPr>
          <w:rFonts w:cstheme="minorHAnsi"/>
          <w:sz w:val="24"/>
          <w:szCs w:val="24"/>
        </w:rPr>
        <w:t>Year of experience in Business Analyst role.</w:t>
      </w:r>
    </w:p>
    <w:p w14:paraId="646F0701" w14:textId="03D7727C" w:rsidR="00574E08" w:rsidRDefault="00574E08" w:rsidP="00F12189">
      <w:pPr>
        <w:pStyle w:val="ListParagraph"/>
        <w:numPr>
          <w:ilvl w:val="0"/>
          <w:numId w:val="2"/>
        </w:numPr>
        <w:ind w:left="360"/>
        <w:rPr>
          <w:rFonts w:cstheme="minorHAnsi"/>
          <w:sz w:val="24"/>
          <w:szCs w:val="24"/>
        </w:rPr>
      </w:pPr>
      <w:r w:rsidRPr="00780665">
        <w:rPr>
          <w:rFonts w:cstheme="minorHAnsi"/>
          <w:sz w:val="24"/>
          <w:szCs w:val="24"/>
        </w:rPr>
        <w:t>Experienced with all stages of the software development life cycle in the Agile process &amp; testing process.</w:t>
      </w:r>
    </w:p>
    <w:p w14:paraId="7B4FA28F" w14:textId="329ED494" w:rsidR="007D2867" w:rsidRDefault="007D2867" w:rsidP="00F12189">
      <w:pPr>
        <w:pStyle w:val="ListParagraph"/>
        <w:numPr>
          <w:ilvl w:val="0"/>
          <w:numId w:val="2"/>
        </w:numPr>
        <w:ind w:left="36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Have experienced in several domains: </w:t>
      </w:r>
      <w:r w:rsidR="00A62A80">
        <w:rPr>
          <w:rFonts w:cstheme="minorHAnsi"/>
          <w:sz w:val="24"/>
          <w:szCs w:val="24"/>
        </w:rPr>
        <w:t xml:space="preserve">Banking &amp; </w:t>
      </w:r>
      <w:r>
        <w:rPr>
          <w:rFonts w:cstheme="minorHAnsi"/>
          <w:sz w:val="24"/>
          <w:szCs w:val="24"/>
        </w:rPr>
        <w:t>Financ</w:t>
      </w:r>
      <w:r w:rsidR="00A62A80">
        <w:rPr>
          <w:rFonts w:cstheme="minorHAnsi"/>
          <w:sz w:val="24"/>
          <w:szCs w:val="24"/>
        </w:rPr>
        <w:t>e</w:t>
      </w:r>
      <w:r>
        <w:rPr>
          <w:rFonts w:cstheme="minorHAnsi"/>
          <w:sz w:val="24"/>
          <w:szCs w:val="24"/>
        </w:rPr>
        <w:t>,</w:t>
      </w:r>
      <w:r w:rsidR="00A62A80">
        <w:rPr>
          <w:rFonts w:cstheme="minorHAnsi"/>
          <w:sz w:val="24"/>
          <w:szCs w:val="24"/>
        </w:rPr>
        <w:t xml:space="preserve"> Medicine,</w:t>
      </w:r>
      <w:r w:rsidR="00AC2F72">
        <w:rPr>
          <w:rFonts w:cstheme="minorHAnsi"/>
          <w:sz w:val="24"/>
          <w:szCs w:val="24"/>
        </w:rPr>
        <w:t xml:space="preserve"> Real-estate</w:t>
      </w:r>
      <w:r>
        <w:rPr>
          <w:rFonts w:cstheme="minorHAnsi"/>
          <w:sz w:val="24"/>
          <w:szCs w:val="24"/>
        </w:rPr>
        <w:t xml:space="preserve"> </w:t>
      </w:r>
      <w:r w:rsidR="00A62A80">
        <w:rPr>
          <w:rFonts w:cstheme="minorHAnsi"/>
          <w:sz w:val="24"/>
          <w:szCs w:val="24"/>
        </w:rPr>
        <w:t xml:space="preserve">and </w:t>
      </w:r>
      <w:r>
        <w:rPr>
          <w:rFonts w:cstheme="minorHAnsi"/>
          <w:sz w:val="24"/>
          <w:szCs w:val="24"/>
        </w:rPr>
        <w:t>CRM.</w:t>
      </w:r>
    </w:p>
    <w:p w14:paraId="4F831F01" w14:textId="7AD35AB9" w:rsidR="007D2867" w:rsidRPr="00780665" w:rsidRDefault="007D2867" w:rsidP="00F12189">
      <w:pPr>
        <w:pStyle w:val="ListParagraph"/>
        <w:numPr>
          <w:ilvl w:val="0"/>
          <w:numId w:val="2"/>
        </w:numPr>
        <w:ind w:left="36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Familiar with reporting tools: Jira, Git</w:t>
      </w:r>
      <w:r w:rsidR="0073305F">
        <w:rPr>
          <w:rFonts w:cstheme="minorHAnsi"/>
          <w:sz w:val="24"/>
          <w:szCs w:val="24"/>
        </w:rPr>
        <w:t>H</w:t>
      </w:r>
      <w:r>
        <w:rPr>
          <w:rFonts w:cstheme="minorHAnsi"/>
          <w:sz w:val="24"/>
          <w:szCs w:val="24"/>
        </w:rPr>
        <w:t>ub.</w:t>
      </w:r>
    </w:p>
    <w:p w14:paraId="78E483F9" w14:textId="05B8015A" w:rsidR="002B772F" w:rsidRPr="002B772F" w:rsidRDefault="002B772F" w:rsidP="002B772F">
      <w:pPr>
        <w:pStyle w:val="ListParagraph"/>
        <w:numPr>
          <w:ilvl w:val="0"/>
          <w:numId w:val="2"/>
        </w:numPr>
        <w:ind w:left="360"/>
        <w:rPr>
          <w:rFonts w:cstheme="minorHAnsi"/>
          <w:b/>
          <w:bCs/>
          <w:sz w:val="24"/>
          <w:szCs w:val="24"/>
          <w:u w:val="single"/>
        </w:rPr>
      </w:pPr>
      <w:r w:rsidRPr="00780665">
        <w:rPr>
          <w:rFonts w:cstheme="minorHAnsi"/>
          <w:sz w:val="24"/>
          <w:szCs w:val="24"/>
        </w:rPr>
        <w:t>Automation &amp; Manual Tester for over 2 years of experience.</w:t>
      </w:r>
    </w:p>
    <w:p w14:paraId="0F878986" w14:textId="53A4EB52" w:rsidR="007D2867" w:rsidRPr="007D2867" w:rsidRDefault="00574E08" w:rsidP="007D2867">
      <w:pPr>
        <w:pStyle w:val="ListParagraph"/>
        <w:numPr>
          <w:ilvl w:val="0"/>
          <w:numId w:val="2"/>
        </w:numPr>
        <w:ind w:left="360"/>
        <w:rPr>
          <w:rFonts w:cstheme="minorHAnsi"/>
          <w:sz w:val="24"/>
          <w:szCs w:val="24"/>
        </w:rPr>
        <w:sectPr w:rsidR="007D2867" w:rsidRPr="007D2867" w:rsidSect="00F12189">
          <w:type w:val="continuous"/>
          <w:pgSz w:w="12240" w:h="15840"/>
          <w:pgMar w:top="1440" w:right="1440" w:bottom="1440" w:left="1440" w:header="720" w:footer="720" w:gutter="0"/>
          <w:cols w:num="2" w:space="432" w:equalWidth="0">
            <w:col w:w="2016" w:space="432"/>
            <w:col w:w="6912"/>
          </w:cols>
          <w:docGrid w:linePitch="360"/>
        </w:sectPr>
      </w:pPr>
      <w:r w:rsidRPr="00780665">
        <w:rPr>
          <w:rFonts w:cstheme="minorHAnsi"/>
          <w:sz w:val="24"/>
          <w:szCs w:val="24"/>
        </w:rPr>
        <w:t>Having knowledge in testing Web Application, Hybrid Mobile Application, and Window Application</w:t>
      </w:r>
      <w:r w:rsidR="001D7FD5">
        <w:rPr>
          <w:rFonts w:cstheme="minorHAnsi"/>
          <w:sz w:val="24"/>
          <w:szCs w:val="24"/>
        </w:rPr>
        <w:t>.</w:t>
      </w:r>
    </w:p>
    <w:p w14:paraId="4F96E867" w14:textId="1668A03F" w:rsidR="00D934F8" w:rsidRDefault="00574E08" w:rsidP="00574E08">
      <w:pPr>
        <w:rPr>
          <w:rFonts w:cstheme="minorHAnsi"/>
          <w:b/>
          <w:bCs/>
          <w:sz w:val="32"/>
          <w:szCs w:val="32"/>
          <w:u w:val="single"/>
        </w:rPr>
      </w:pPr>
      <w:r w:rsidRPr="00780665">
        <w:rPr>
          <w:rFonts w:cstheme="minorHAnsi"/>
          <w:b/>
          <w:bCs/>
          <w:sz w:val="32"/>
          <w:szCs w:val="32"/>
          <w:u w:val="single"/>
        </w:rPr>
        <w:t>Employment History</w:t>
      </w:r>
    </w:p>
    <w:tbl>
      <w:tblPr>
        <w:tblStyle w:val="TableGrid"/>
        <w:tblW w:w="94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45"/>
        <w:gridCol w:w="7200"/>
      </w:tblGrid>
      <w:tr w:rsidR="00D934F8" w14:paraId="3AB0BE0B" w14:textId="77777777" w:rsidTr="0090733C">
        <w:tc>
          <w:tcPr>
            <w:tcW w:w="2245" w:type="dxa"/>
          </w:tcPr>
          <w:p w14:paraId="62FE2634" w14:textId="73B396FB" w:rsidR="00D934F8" w:rsidRPr="00AC2F72" w:rsidRDefault="00D934F8" w:rsidP="00D934F8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Career Orientation</w:t>
            </w:r>
          </w:p>
        </w:tc>
        <w:tc>
          <w:tcPr>
            <w:tcW w:w="7200" w:type="dxa"/>
          </w:tcPr>
          <w:p w14:paraId="4B0C8756" w14:textId="250A5974" w:rsidR="00D934F8" w:rsidRPr="00AC2F72" w:rsidRDefault="00D934F8" w:rsidP="00D934F8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’m always fascinated with working directly to client/end user; therefore, I can get to know my customer’s problems and able to give out my solutions then transfer to development teams.</w:t>
            </w:r>
          </w:p>
        </w:tc>
      </w:tr>
      <w:tr w:rsidR="0087038B" w14:paraId="734DF105" w14:textId="77777777" w:rsidTr="0090733C">
        <w:tc>
          <w:tcPr>
            <w:tcW w:w="2245" w:type="dxa"/>
          </w:tcPr>
          <w:p w14:paraId="20E3EF1F" w14:textId="102454BD" w:rsidR="0087038B" w:rsidRDefault="0087038B" w:rsidP="00D934F8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D934F8">
              <w:rPr>
                <w:rFonts w:cstheme="minorHAnsi"/>
                <w:b/>
                <w:bCs/>
                <w:sz w:val="24"/>
                <w:szCs w:val="24"/>
              </w:rPr>
              <w:t>TMA Solutions</w:t>
            </w:r>
          </w:p>
        </w:tc>
        <w:tc>
          <w:tcPr>
            <w:tcW w:w="7200" w:type="dxa"/>
          </w:tcPr>
          <w:p w14:paraId="635948E2" w14:textId="77777777" w:rsidR="0087038B" w:rsidRDefault="0087038B" w:rsidP="00D934F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87038B" w14:paraId="67CD98EF" w14:textId="77777777" w:rsidTr="0090733C">
        <w:tc>
          <w:tcPr>
            <w:tcW w:w="2245" w:type="dxa"/>
          </w:tcPr>
          <w:p w14:paraId="3A66D711" w14:textId="7024B7D7" w:rsidR="0087038B" w:rsidRPr="0087038B" w:rsidRDefault="0087038B" w:rsidP="00D934F8">
            <w:pPr>
              <w:rPr>
                <w:rFonts w:cstheme="minorHAnsi"/>
                <w:sz w:val="24"/>
                <w:szCs w:val="24"/>
              </w:rPr>
            </w:pPr>
            <w:r w:rsidRPr="0087038B">
              <w:rPr>
                <w:rFonts w:cstheme="minorHAnsi"/>
                <w:sz w:val="24"/>
                <w:szCs w:val="24"/>
              </w:rPr>
              <w:t>Jul</w:t>
            </w:r>
            <w:r>
              <w:rPr>
                <w:rFonts w:cstheme="minorHAnsi"/>
                <w:sz w:val="24"/>
                <w:szCs w:val="24"/>
              </w:rPr>
              <w:t xml:space="preserve"> 2018 </w:t>
            </w:r>
            <w:r>
              <w:rPr>
                <w:rFonts w:cstheme="minorHAnsi"/>
                <w:sz w:val="24"/>
                <w:szCs w:val="24"/>
              </w:rPr>
              <w:t>–</w:t>
            </w:r>
            <w:r>
              <w:rPr>
                <w:rFonts w:cstheme="minorHAnsi"/>
                <w:sz w:val="24"/>
                <w:szCs w:val="24"/>
              </w:rPr>
              <w:t xml:space="preserve"> Sep 2018</w:t>
            </w:r>
          </w:p>
        </w:tc>
        <w:tc>
          <w:tcPr>
            <w:tcW w:w="7200" w:type="dxa"/>
          </w:tcPr>
          <w:p w14:paraId="1F4303CC" w14:textId="77777777" w:rsidR="0087038B" w:rsidRPr="0090733C" w:rsidRDefault="0087038B" w:rsidP="00D934F8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0733C">
              <w:rPr>
                <w:rFonts w:cstheme="minorHAnsi"/>
                <w:b/>
                <w:bCs/>
                <w:sz w:val="24"/>
                <w:szCs w:val="24"/>
              </w:rPr>
              <w:t>Manual Tester</w:t>
            </w:r>
          </w:p>
          <w:p w14:paraId="4A1B7DCB" w14:textId="77777777" w:rsidR="0087038B" w:rsidRDefault="0087038B" w:rsidP="00D934F8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 started my testing career here, spent 2 months learning and working in various testing processes…</w:t>
            </w:r>
          </w:p>
          <w:p w14:paraId="4E35D71B" w14:textId="77777777" w:rsidR="0087038B" w:rsidRDefault="0087038B" w:rsidP="0087038B">
            <w:pPr>
              <w:pStyle w:val="ListParagraph"/>
              <w:numPr>
                <w:ilvl w:val="0"/>
                <w:numId w:val="15"/>
              </w:numPr>
              <w:ind w:left="271" w:hanging="27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oject domain: Bills and financial management mobile application</w:t>
            </w:r>
          </w:p>
          <w:p w14:paraId="09BCA420" w14:textId="77777777" w:rsidR="0087038B" w:rsidRDefault="0087038B" w:rsidP="0087038B">
            <w:pPr>
              <w:pStyle w:val="ListParagraph"/>
              <w:numPr>
                <w:ilvl w:val="0"/>
                <w:numId w:val="15"/>
              </w:numPr>
              <w:ind w:left="271" w:hanging="27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esponsibilities:</w:t>
            </w:r>
          </w:p>
          <w:p w14:paraId="3169E59B" w14:textId="77777777" w:rsidR="0087038B" w:rsidRDefault="0087038B" w:rsidP="0087038B">
            <w:pPr>
              <w:pStyle w:val="ListParagraph"/>
              <w:numPr>
                <w:ilvl w:val="1"/>
                <w:numId w:val="15"/>
              </w:num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nalyzing requirements from client</w:t>
            </w:r>
          </w:p>
          <w:p w14:paraId="05A3CAA2" w14:textId="77777777" w:rsidR="0087038B" w:rsidRDefault="0087038B" w:rsidP="0087038B">
            <w:pPr>
              <w:pStyle w:val="ListParagraph"/>
              <w:numPr>
                <w:ilvl w:val="1"/>
                <w:numId w:val="15"/>
              </w:num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reate test cases and review them</w:t>
            </w:r>
          </w:p>
          <w:p w14:paraId="3AA2C8B0" w14:textId="11F9DC76" w:rsidR="0087038B" w:rsidRDefault="0087038B" w:rsidP="0087038B">
            <w:pPr>
              <w:pStyle w:val="ListParagraph"/>
              <w:numPr>
                <w:ilvl w:val="1"/>
                <w:numId w:val="15"/>
              </w:num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xecute test cases and tracking defects</w:t>
            </w:r>
          </w:p>
          <w:p w14:paraId="0AD6F566" w14:textId="1AF0EC60" w:rsidR="0087038B" w:rsidRDefault="0087038B" w:rsidP="0087038B">
            <w:pPr>
              <w:pStyle w:val="ListParagraph"/>
              <w:numPr>
                <w:ilvl w:val="0"/>
                <w:numId w:val="15"/>
              </w:numPr>
              <w:ind w:left="271" w:hanging="271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ools: Apache JMeter</w:t>
            </w:r>
          </w:p>
          <w:p w14:paraId="16557747" w14:textId="1D782CFE" w:rsidR="0087038B" w:rsidRPr="0087038B" w:rsidRDefault="0087038B" w:rsidP="0087038B">
            <w:pPr>
              <w:pStyle w:val="ListParagraph"/>
              <w:numPr>
                <w:ilvl w:val="0"/>
                <w:numId w:val="15"/>
              </w:numPr>
              <w:ind w:left="271" w:hanging="271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ember size: 15</w:t>
            </w:r>
          </w:p>
        </w:tc>
      </w:tr>
      <w:tr w:rsidR="0087038B" w14:paraId="2F433209" w14:textId="77777777" w:rsidTr="0090733C">
        <w:tc>
          <w:tcPr>
            <w:tcW w:w="2245" w:type="dxa"/>
          </w:tcPr>
          <w:p w14:paraId="3FD46372" w14:textId="3CF70E82" w:rsidR="0087038B" w:rsidRDefault="0087038B" w:rsidP="0087038B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Oct 2018 – Dec 2018</w:t>
            </w:r>
          </w:p>
        </w:tc>
        <w:tc>
          <w:tcPr>
            <w:tcW w:w="7200" w:type="dxa"/>
          </w:tcPr>
          <w:p w14:paraId="6CF4673E" w14:textId="77777777" w:rsidR="0087038B" w:rsidRDefault="0087038B" w:rsidP="0087038B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Technical Writer</w:t>
            </w:r>
          </w:p>
          <w:p w14:paraId="7729A371" w14:textId="77777777" w:rsidR="0087038B" w:rsidRDefault="0087038B" w:rsidP="0087038B">
            <w:pPr>
              <w:rPr>
                <w:rFonts w:cstheme="minorHAnsi"/>
                <w:sz w:val="24"/>
                <w:szCs w:val="24"/>
              </w:rPr>
            </w:pPr>
            <w:r w:rsidRPr="001D7FD5">
              <w:rPr>
                <w:rFonts w:cstheme="minorHAnsi"/>
                <w:sz w:val="24"/>
                <w:szCs w:val="24"/>
              </w:rPr>
              <w:t>After doing Manual Tester for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1D7FD5">
              <w:rPr>
                <w:rFonts w:cstheme="minorHAnsi"/>
                <w:sz w:val="24"/>
                <w:szCs w:val="24"/>
              </w:rPr>
              <w:t xml:space="preserve">quite </w:t>
            </w:r>
            <w:r>
              <w:rPr>
                <w:rFonts w:cstheme="minorHAnsi"/>
                <w:sz w:val="24"/>
                <w:szCs w:val="24"/>
              </w:rPr>
              <w:t xml:space="preserve">some </w:t>
            </w:r>
            <w:r w:rsidRPr="001D7FD5">
              <w:rPr>
                <w:rFonts w:cstheme="minorHAnsi"/>
                <w:sz w:val="24"/>
                <w:szCs w:val="24"/>
              </w:rPr>
              <w:t>time, I applied for Technical Writer to learn flows and solutions for variety of projects</w:t>
            </w:r>
            <w:r>
              <w:rPr>
                <w:rFonts w:cstheme="minorHAnsi"/>
                <w:sz w:val="24"/>
                <w:szCs w:val="24"/>
              </w:rPr>
              <w:t>.</w:t>
            </w:r>
          </w:p>
          <w:p w14:paraId="137011E0" w14:textId="77777777" w:rsidR="0087038B" w:rsidRPr="00903AE0" w:rsidRDefault="0087038B" w:rsidP="0087038B">
            <w:pPr>
              <w:pStyle w:val="ListParagraph"/>
              <w:numPr>
                <w:ilvl w:val="0"/>
                <w:numId w:val="14"/>
              </w:numPr>
              <w:ind w:left="270" w:hanging="270"/>
              <w:rPr>
                <w:rFonts w:cstheme="minorHAnsi"/>
                <w:sz w:val="24"/>
                <w:szCs w:val="24"/>
              </w:rPr>
            </w:pPr>
            <w:r w:rsidRPr="00903AE0">
              <w:rPr>
                <w:rFonts w:cstheme="minorHAnsi"/>
                <w:sz w:val="24"/>
                <w:szCs w:val="24"/>
              </w:rPr>
              <w:t>Project domain: Medical support web application</w:t>
            </w:r>
          </w:p>
          <w:p w14:paraId="4D6A8089" w14:textId="77777777" w:rsidR="0087038B" w:rsidRPr="00903AE0" w:rsidRDefault="0087038B" w:rsidP="0087038B">
            <w:pPr>
              <w:pStyle w:val="ListParagraph"/>
              <w:numPr>
                <w:ilvl w:val="0"/>
                <w:numId w:val="14"/>
              </w:numPr>
              <w:ind w:left="270" w:hanging="270"/>
              <w:rPr>
                <w:rFonts w:cstheme="minorHAnsi"/>
                <w:sz w:val="24"/>
                <w:szCs w:val="24"/>
              </w:rPr>
            </w:pPr>
            <w:r w:rsidRPr="00903AE0">
              <w:rPr>
                <w:rFonts w:cstheme="minorHAnsi"/>
                <w:sz w:val="24"/>
                <w:szCs w:val="24"/>
              </w:rPr>
              <w:t>Responsibilities:</w:t>
            </w:r>
          </w:p>
          <w:p w14:paraId="09D1F086" w14:textId="77777777" w:rsidR="0087038B" w:rsidRDefault="0087038B" w:rsidP="0087038B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lear understanding and knowledge of product</w:t>
            </w:r>
          </w:p>
          <w:p w14:paraId="5604F59B" w14:textId="77777777" w:rsidR="0087038B" w:rsidRDefault="0087038B" w:rsidP="0087038B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echnical documentation</w:t>
            </w:r>
          </w:p>
          <w:p w14:paraId="174F2C9A" w14:textId="77777777" w:rsidR="0087038B" w:rsidRDefault="0087038B" w:rsidP="0087038B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velop product manuals, guides, help sections</w:t>
            </w:r>
          </w:p>
          <w:p w14:paraId="15C7E9C0" w14:textId="77777777" w:rsidR="0087038B" w:rsidRDefault="0087038B" w:rsidP="0087038B">
            <w:pPr>
              <w:pStyle w:val="ListParagraph"/>
              <w:numPr>
                <w:ilvl w:val="0"/>
                <w:numId w:val="14"/>
              </w:numPr>
              <w:ind w:left="270" w:hanging="27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ember</w:t>
            </w:r>
            <w:r w:rsidRPr="00903AE0">
              <w:rPr>
                <w:rFonts w:cstheme="minorHAnsi"/>
                <w:sz w:val="24"/>
                <w:szCs w:val="24"/>
              </w:rPr>
              <w:t xml:space="preserve"> size: 5</w:t>
            </w:r>
          </w:p>
          <w:p w14:paraId="51F7ECC5" w14:textId="4393BD09" w:rsidR="0087038B" w:rsidRPr="0087038B" w:rsidRDefault="0087038B" w:rsidP="0087038B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87038B" w14:paraId="61060459" w14:textId="77777777" w:rsidTr="0090733C">
        <w:tc>
          <w:tcPr>
            <w:tcW w:w="2245" w:type="dxa"/>
          </w:tcPr>
          <w:p w14:paraId="034F18B9" w14:textId="6E849055" w:rsidR="0087038B" w:rsidRDefault="0087038B" w:rsidP="0087038B">
            <w:pPr>
              <w:rPr>
                <w:rFonts w:cstheme="minorHAnsi"/>
                <w:sz w:val="24"/>
                <w:szCs w:val="24"/>
              </w:rPr>
            </w:pPr>
            <w:r w:rsidRPr="004E7A8E">
              <w:rPr>
                <w:rFonts w:cstheme="minorHAnsi"/>
                <w:sz w:val="24"/>
                <w:szCs w:val="24"/>
              </w:rPr>
              <w:lastRenderedPageBreak/>
              <w:t>Sep 2019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780665">
              <w:rPr>
                <w:rFonts w:cstheme="minorHAnsi"/>
                <w:sz w:val="24"/>
                <w:szCs w:val="24"/>
              </w:rPr>
              <w:t>–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4E7A8E">
              <w:rPr>
                <w:rFonts w:cstheme="minorHAnsi"/>
                <w:sz w:val="24"/>
                <w:szCs w:val="24"/>
              </w:rPr>
              <w:t>Jul 2020</w:t>
            </w:r>
          </w:p>
        </w:tc>
        <w:tc>
          <w:tcPr>
            <w:tcW w:w="7200" w:type="dxa"/>
          </w:tcPr>
          <w:p w14:paraId="6EA20D87" w14:textId="77777777" w:rsidR="0087038B" w:rsidRDefault="0087038B" w:rsidP="0087038B">
            <w:pPr>
              <w:rPr>
                <w:rFonts w:cstheme="minorHAnsi"/>
                <w:sz w:val="24"/>
                <w:szCs w:val="24"/>
              </w:rPr>
            </w:pPr>
            <w:r w:rsidRPr="004E7A8E">
              <w:rPr>
                <w:rFonts w:cstheme="minorHAnsi"/>
                <w:b/>
                <w:bCs/>
                <w:sz w:val="24"/>
                <w:szCs w:val="24"/>
              </w:rPr>
              <w:t>Automation Tester</w:t>
            </w:r>
            <w:r>
              <w:rPr>
                <w:rFonts w:cstheme="minorHAnsi"/>
                <w:sz w:val="24"/>
                <w:szCs w:val="24"/>
              </w:rPr>
              <w:br/>
            </w:r>
            <w:r w:rsidRPr="004E7A8E">
              <w:rPr>
                <w:rFonts w:cstheme="minorHAnsi"/>
                <w:sz w:val="24"/>
                <w:szCs w:val="24"/>
              </w:rPr>
              <w:t>Later, I decided to change to Automation Testing for more challenges. Learning and writing test scripts using Robot Framework &amp; Katalon for many testing projects...</w:t>
            </w:r>
          </w:p>
          <w:p w14:paraId="59EDEF99" w14:textId="77777777" w:rsidR="0087038B" w:rsidRPr="00903AE0" w:rsidRDefault="0087038B" w:rsidP="0087038B">
            <w:pPr>
              <w:pStyle w:val="ListParagraph"/>
              <w:numPr>
                <w:ilvl w:val="0"/>
                <w:numId w:val="14"/>
              </w:numPr>
              <w:ind w:left="270" w:hanging="270"/>
              <w:rPr>
                <w:rFonts w:cstheme="minorHAnsi"/>
                <w:sz w:val="24"/>
                <w:szCs w:val="24"/>
              </w:rPr>
            </w:pPr>
            <w:r w:rsidRPr="00903AE0">
              <w:rPr>
                <w:rFonts w:cstheme="minorHAnsi"/>
                <w:sz w:val="24"/>
                <w:szCs w:val="24"/>
              </w:rPr>
              <w:t>Project domain: Fitness appointment hybrid application</w:t>
            </w:r>
          </w:p>
          <w:p w14:paraId="180DAEA8" w14:textId="77777777" w:rsidR="0087038B" w:rsidRPr="00903AE0" w:rsidRDefault="0087038B" w:rsidP="0087038B">
            <w:pPr>
              <w:pStyle w:val="ListParagraph"/>
              <w:numPr>
                <w:ilvl w:val="0"/>
                <w:numId w:val="14"/>
              </w:numPr>
              <w:ind w:left="270" w:hanging="270"/>
              <w:rPr>
                <w:rFonts w:cstheme="minorHAnsi"/>
                <w:sz w:val="24"/>
                <w:szCs w:val="24"/>
              </w:rPr>
            </w:pPr>
            <w:r w:rsidRPr="00903AE0">
              <w:rPr>
                <w:rFonts w:cstheme="minorHAnsi"/>
                <w:sz w:val="24"/>
                <w:szCs w:val="24"/>
              </w:rPr>
              <w:t>Responsibilities:</w:t>
            </w:r>
          </w:p>
          <w:p w14:paraId="5FF20FFD" w14:textId="77777777" w:rsidR="0087038B" w:rsidRDefault="0087038B" w:rsidP="0087038B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sign and develop automation scripts</w:t>
            </w:r>
          </w:p>
          <w:p w14:paraId="645C3626" w14:textId="77777777" w:rsidR="0087038B" w:rsidRDefault="0087038B" w:rsidP="0087038B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xecute automation test suites</w:t>
            </w:r>
          </w:p>
          <w:p w14:paraId="40963675" w14:textId="77777777" w:rsidR="0087038B" w:rsidRDefault="0087038B" w:rsidP="0087038B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xtract test reports and analyze</w:t>
            </w:r>
          </w:p>
          <w:p w14:paraId="5DB3FA7F" w14:textId="77777777" w:rsidR="0087038B" w:rsidRPr="00FD2F10" w:rsidRDefault="0087038B" w:rsidP="0087038B">
            <w:pPr>
              <w:pStyle w:val="ListParagraph"/>
              <w:numPr>
                <w:ilvl w:val="0"/>
                <w:numId w:val="5"/>
              </w:numPr>
              <w:spacing w:after="160" w:line="259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nvestigate issues, bugs and give feedbacks</w:t>
            </w:r>
          </w:p>
          <w:p w14:paraId="5C9DCBBA" w14:textId="77777777" w:rsidR="0087038B" w:rsidRPr="00903AE0" w:rsidRDefault="0087038B" w:rsidP="0087038B">
            <w:pPr>
              <w:pStyle w:val="ListParagraph"/>
              <w:numPr>
                <w:ilvl w:val="0"/>
                <w:numId w:val="14"/>
              </w:numPr>
              <w:ind w:left="270" w:hanging="270"/>
              <w:rPr>
                <w:rFonts w:cstheme="minorHAnsi"/>
                <w:sz w:val="24"/>
                <w:szCs w:val="24"/>
              </w:rPr>
            </w:pPr>
            <w:r w:rsidRPr="00903AE0">
              <w:rPr>
                <w:rFonts w:cstheme="minorHAnsi"/>
                <w:sz w:val="24"/>
                <w:szCs w:val="24"/>
              </w:rPr>
              <w:t>Technology: Robot Framework, Katalon Groovy and Selenium C#</w:t>
            </w:r>
          </w:p>
          <w:p w14:paraId="2C9D867F" w14:textId="77777777" w:rsidR="0087038B" w:rsidRPr="00903AE0" w:rsidRDefault="0087038B" w:rsidP="0087038B">
            <w:pPr>
              <w:pStyle w:val="ListParagraph"/>
              <w:numPr>
                <w:ilvl w:val="0"/>
                <w:numId w:val="14"/>
              </w:numPr>
              <w:ind w:left="270" w:hanging="270"/>
              <w:rPr>
                <w:rFonts w:cstheme="minorHAnsi"/>
                <w:sz w:val="24"/>
                <w:szCs w:val="24"/>
              </w:rPr>
            </w:pPr>
            <w:r w:rsidRPr="00903AE0">
              <w:rPr>
                <w:rFonts w:cstheme="minorHAnsi"/>
                <w:sz w:val="24"/>
                <w:szCs w:val="24"/>
              </w:rPr>
              <w:t>Tools: Katalon Studio, Visual Studio Code, Postman</w:t>
            </w:r>
          </w:p>
          <w:p w14:paraId="323D8D81" w14:textId="77777777" w:rsidR="0087038B" w:rsidRPr="00FD2F10" w:rsidRDefault="0087038B" w:rsidP="0087038B">
            <w:pPr>
              <w:pStyle w:val="ListParagraph"/>
              <w:numPr>
                <w:ilvl w:val="0"/>
                <w:numId w:val="14"/>
              </w:numPr>
              <w:ind w:left="270" w:hanging="27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ember size: 10</w:t>
            </w:r>
          </w:p>
          <w:p w14:paraId="0C743445" w14:textId="77777777" w:rsidR="0087038B" w:rsidRDefault="0087038B" w:rsidP="0087038B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87038B" w14:paraId="7FE35F27" w14:textId="77777777" w:rsidTr="0090733C">
        <w:tc>
          <w:tcPr>
            <w:tcW w:w="2245" w:type="dxa"/>
          </w:tcPr>
          <w:p w14:paraId="15011BA6" w14:textId="506F8428" w:rsidR="0087038B" w:rsidRPr="00780665" w:rsidRDefault="0087038B" w:rsidP="0087038B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 xml:space="preserve">FPT University </w:t>
            </w:r>
          </w:p>
        </w:tc>
        <w:tc>
          <w:tcPr>
            <w:tcW w:w="7200" w:type="dxa"/>
          </w:tcPr>
          <w:p w14:paraId="668E65C7" w14:textId="77777777" w:rsidR="0087038B" w:rsidRPr="004E7A8E" w:rsidRDefault="0087038B" w:rsidP="0087038B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87038B" w14:paraId="7013F38A" w14:textId="77777777" w:rsidTr="0090733C">
        <w:tc>
          <w:tcPr>
            <w:tcW w:w="2245" w:type="dxa"/>
          </w:tcPr>
          <w:p w14:paraId="6CD162F2" w14:textId="3761CF07" w:rsidR="0087038B" w:rsidRPr="00AC2F72" w:rsidRDefault="0087038B" w:rsidP="0087038B">
            <w:pPr>
              <w:ind w:right="-135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ep</w:t>
            </w:r>
            <w:r w:rsidRPr="004E7A8E">
              <w:rPr>
                <w:rFonts w:cstheme="minorHAnsi"/>
                <w:sz w:val="24"/>
                <w:szCs w:val="24"/>
              </w:rPr>
              <w:t xml:space="preserve"> 2020 </w:t>
            </w:r>
            <w:r>
              <w:rPr>
                <w:rFonts w:cstheme="minorHAnsi"/>
                <w:sz w:val="24"/>
                <w:szCs w:val="24"/>
              </w:rPr>
              <w:t>–</w:t>
            </w:r>
            <w:r w:rsidRPr="004E7A8E">
              <w:rPr>
                <w:rFonts w:cstheme="minorHAnsi"/>
                <w:sz w:val="24"/>
                <w:szCs w:val="24"/>
              </w:rPr>
              <w:t xml:space="preserve"> </w:t>
            </w:r>
            <w:r>
              <w:rPr>
                <w:rFonts w:cstheme="minorHAnsi"/>
                <w:sz w:val="24"/>
                <w:szCs w:val="24"/>
              </w:rPr>
              <w:t>Dec 2020</w:t>
            </w:r>
          </w:p>
        </w:tc>
        <w:tc>
          <w:tcPr>
            <w:tcW w:w="7200" w:type="dxa"/>
          </w:tcPr>
          <w:p w14:paraId="3E500381" w14:textId="5DB189E4" w:rsidR="0087038B" w:rsidRDefault="0087038B" w:rsidP="0087038B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Capstone Project Leader</w:t>
            </w:r>
            <w:r>
              <w:rPr>
                <w:rFonts w:cstheme="minorHAnsi"/>
                <w:sz w:val="24"/>
                <w:szCs w:val="24"/>
              </w:rPr>
              <w:br/>
            </w:r>
            <w:r w:rsidRPr="003214B3">
              <w:rPr>
                <w:rFonts w:cstheme="minorHAnsi"/>
                <w:sz w:val="24"/>
                <w:szCs w:val="24"/>
              </w:rPr>
              <w:t>After postponing my graduation for job, I decided this was the best time to continue it. So, I switched from a full-time position to part-time in order to still be able to maintain the necessary skills</w:t>
            </w:r>
            <w:r>
              <w:rPr>
                <w:rFonts w:cstheme="minorHAnsi"/>
                <w:sz w:val="24"/>
                <w:szCs w:val="24"/>
              </w:rPr>
              <w:t>.</w:t>
            </w:r>
          </w:p>
          <w:p w14:paraId="1EA33C0A" w14:textId="32F3709D" w:rsidR="0087038B" w:rsidRPr="00DD14B4" w:rsidRDefault="0087038B" w:rsidP="0087038B">
            <w:pPr>
              <w:pStyle w:val="ListParagraph"/>
              <w:numPr>
                <w:ilvl w:val="0"/>
                <w:numId w:val="14"/>
              </w:numPr>
              <w:ind w:left="270" w:hanging="270"/>
              <w:rPr>
                <w:rFonts w:cstheme="minorHAnsi"/>
                <w:sz w:val="24"/>
                <w:szCs w:val="24"/>
              </w:rPr>
            </w:pPr>
            <w:r w:rsidRPr="00DD14B4">
              <w:rPr>
                <w:rFonts w:cstheme="minorHAnsi"/>
                <w:sz w:val="24"/>
                <w:szCs w:val="24"/>
              </w:rPr>
              <w:t>Project domain: B2B Group Buying System</w:t>
            </w:r>
          </w:p>
          <w:p w14:paraId="77430CBE" w14:textId="55EB529D" w:rsidR="0087038B" w:rsidRPr="00DD14B4" w:rsidRDefault="0087038B" w:rsidP="0087038B">
            <w:pPr>
              <w:pStyle w:val="ListParagraph"/>
              <w:numPr>
                <w:ilvl w:val="0"/>
                <w:numId w:val="14"/>
              </w:numPr>
              <w:ind w:left="270" w:hanging="270"/>
              <w:rPr>
                <w:rFonts w:cstheme="minorHAnsi"/>
                <w:sz w:val="24"/>
                <w:szCs w:val="24"/>
              </w:rPr>
            </w:pPr>
            <w:r w:rsidRPr="00DD14B4">
              <w:rPr>
                <w:rFonts w:cstheme="minorHAnsi"/>
                <w:sz w:val="24"/>
                <w:szCs w:val="24"/>
              </w:rPr>
              <w:t>Responsibilities:</w:t>
            </w:r>
          </w:p>
          <w:p w14:paraId="624CCF4E" w14:textId="77777777" w:rsidR="0087038B" w:rsidRDefault="0087038B" w:rsidP="0087038B">
            <w:pPr>
              <w:pStyle w:val="ListParagraph"/>
              <w:numPr>
                <w:ilvl w:val="1"/>
                <w:numId w:val="12"/>
              </w:num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ather, analyze and clarify requirements</w:t>
            </w:r>
          </w:p>
          <w:p w14:paraId="37B9CDF6" w14:textId="77777777" w:rsidR="0087038B" w:rsidRDefault="0087038B" w:rsidP="0087038B">
            <w:pPr>
              <w:pStyle w:val="ListParagraph"/>
              <w:numPr>
                <w:ilvl w:val="1"/>
                <w:numId w:val="12"/>
              </w:num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sign system model, architecture, database and core flows</w:t>
            </w:r>
          </w:p>
          <w:p w14:paraId="6E1F1C0C" w14:textId="77777777" w:rsidR="0087038B" w:rsidRDefault="0087038B" w:rsidP="0087038B">
            <w:pPr>
              <w:pStyle w:val="ListParagraph"/>
              <w:numPr>
                <w:ilvl w:val="1"/>
                <w:numId w:val="12"/>
              </w:num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eview and track team members’ process</w:t>
            </w:r>
          </w:p>
          <w:p w14:paraId="3A83F5B7" w14:textId="77777777" w:rsidR="0087038B" w:rsidRDefault="0087038B" w:rsidP="0087038B">
            <w:pPr>
              <w:pStyle w:val="ListParagraph"/>
              <w:numPr>
                <w:ilvl w:val="1"/>
                <w:numId w:val="12"/>
              </w:num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echnical documentation:</w:t>
            </w:r>
          </w:p>
          <w:p w14:paraId="737642F9" w14:textId="77777777" w:rsidR="0087038B" w:rsidRDefault="0087038B" w:rsidP="0087038B">
            <w:pPr>
              <w:pStyle w:val="ListParagraph"/>
              <w:numPr>
                <w:ilvl w:val="2"/>
                <w:numId w:val="12"/>
              </w:numPr>
              <w:ind w:left="1245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reate Software Requirement Specification</w:t>
            </w:r>
          </w:p>
          <w:p w14:paraId="1AF42DF7" w14:textId="77777777" w:rsidR="0087038B" w:rsidRDefault="0087038B" w:rsidP="0087038B">
            <w:pPr>
              <w:pStyle w:val="ListParagraph"/>
              <w:numPr>
                <w:ilvl w:val="2"/>
                <w:numId w:val="12"/>
              </w:numPr>
              <w:ind w:left="1245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sign and create Use cases diagram</w:t>
            </w:r>
          </w:p>
          <w:p w14:paraId="2494189A" w14:textId="77777777" w:rsidR="0087038B" w:rsidRDefault="0087038B" w:rsidP="0087038B">
            <w:pPr>
              <w:pStyle w:val="ListParagraph"/>
              <w:numPr>
                <w:ilvl w:val="2"/>
                <w:numId w:val="12"/>
              </w:numPr>
              <w:ind w:left="1245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raw Entity Relationship diagram, class diagram</w:t>
            </w:r>
          </w:p>
          <w:p w14:paraId="60808471" w14:textId="77777777" w:rsidR="0087038B" w:rsidRDefault="0087038B" w:rsidP="0087038B">
            <w:pPr>
              <w:pStyle w:val="ListParagraph"/>
              <w:numPr>
                <w:ilvl w:val="2"/>
                <w:numId w:val="12"/>
              </w:numPr>
              <w:ind w:left="1245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raw Sequence diagram, Flow diagram</w:t>
            </w:r>
          </w:p>
          <w:p w14:paraId="3D65BB3E" w14:textId="77777777" w:rsidR="0087038B" w:rsidRPr="008B5A05" w:rsidRDefault="0087038B" w:rsidP="0087038B">
            <w:pPr>
              <w:pStyle w:val="ListParagraph"/>
              <w:numPr>
                <w:ilvl w:val="1"/>
                <w:numId w:val="12"/>
              </w:num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nalyze, create and execute test cases</w:t>
            </w:r>
          </w:p>
          <w:p w14:paraId="02CD0B59" w14:textId="38F35325" w:rsidR="0087038B" w:rsidRPr="00DD14B4" w:rsidRDefault="0087038B" w:rsidP="0087038B">
            <w:pPr>
              <w:pStyle w:val="ListParagraph"/>
              <w:numPr>
                <w:ilvl w:val="0"/>
                <w:numId w:val="14"/>
              </w:numPr>
              <w:ind w:left="270" w:hanging="270"/>
              <w:rPr>
                <w:rFonts w:cstheme="minorHAnsi"/>
                <w:sz w:val="24"/>
                <w:szCs w:val="24"/>
              </w:rPr>
            </w:pPr>
            <w:r w:rsidRPr="00DD14B4">
              <w:rPr>
                <w:rFonts w:cstheme="minorHAnsi"/>
                <w:sz w:val="24"/>
                <w:szCs w:val="24"/>
              </w:rPr>
              <w:t>Technology: React, Javascript, .Net, Microsoft SQL Server, Firebase</w:t>
            </w:r>
          </w:p>
          <w:p w14:paraId="1C192799" w14:textId="27B6A9B8" w:rsidR="0087038B" w:rsidRPr="00DD14B4" w:rsidRDefault="0087038B" w:rsidP="0087038B">
            <w:pPr>
              <w:pStyle w:val="ListParagraph"/>
              <w:numPr>
                <w:ilvl w:val="0"/>
                <w:numId w:val="14"/>
              </w:numPr>
              <w:ind w:left="270" w:hanging="27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ember</w:t>
            </w:r>
            <w:r w:rsidRPr="00DD14B4">
              <w:rPr>
                <w:rFonts w:cstheme="minorHAnsi"/>
                <w:sz w:val="24"/>
                <w:szCs w:val="24"/>
              </w:rPr>
              <w:t xml:space="preserve"> size: 4</w:t>
            </w:r>
          </w:p>
          <w:p w14:paraId="37CDDFEA" w14:textId="33D8412E" w:rsidR="0087038B" w:rsidRPr="006A3DAF" w:rsidRDefault="0087038B" w:rsidP="0087038B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5CFEC688" w14:textId="77777777" w:rsidR="00203278" w:rsidRDefault="00203278">
      <w:r>
        <w:br w:type="page"/>
      </w:r>
    </w:p>
    <w:tbl>
      <w:tblPr>
        <w:tblStyle w:val="TableGrid"/>
        <w:tblW w:w="94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45"/>
        <w:gridCol w:w="7200"/>
      </w:tblGrid>
      <w:tr w:rsidR="0087038B" w14:paraId="49B770E2" w14:textId="77777777" w:rsidTr="0090733C">
        <w:tc>
          <w:tcPr>
            <w:tcW w:w="2245" w:type="dxa"/>
          </w:tcPr>
          <w:p w14:paraId="57158278" w14:textId="2977337B" w:rsidR="0087038B" w:rsidRPr="00D934F8" w:rsidRDefault="0087038B" w:rsidP="0087038B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lastRenderedPageBreak/>
              <w:t>Aperia Solutions</w:t>
            </w:r>
          </w:p>
        </w:tc>
        <w:tc>
          <w:tcPr>
            <w:tcW w:w="7200" w:type="dxa"/>
          </w:tcPr>
          <w:p w14:paraId="6F3B1C3E" w14:textId="77777777" w:rsidR="0087038B" w:rsidRDefault="0087038B" w:rsidP="0087038B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87038B" w14:paraId="0044F2E1" w14:textId="77777777" w:rsidTr="0090733C">
        <w:tc>
          <w:tcPr>
            <w:tcW w:w="2245" w:type="dxa"/>
          </w:tcPr>
          <w:p w14:paraId="1CD25C5E" w14:textId="5A9131FC" w:rsidR="0087038B" w:rsidRDefault="0087038B" w:rsidP="0087038B">
            <w:pPr>
              <w:rPr>
                <w:rFonts w:cstheme="minorHAnsi"/>
                <w:sz w:val="24"/>
                <w:szCs w:val="24"/>
              </w:rPr>
            </w:pPr>
            <w:r w:rsidRPr="00026A06">
              <w:rPr>
                <w:rFonts w:cstheme="minorHAnsi"/>
                <w:sz w:val="24"/>
                <w:szCs w:val="24"/>
              </w:rPr>
              <w:t>Jul 2021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780665">
              <w:rPr>
                <w:rFonts w:cstheme="minorHAnsi"/>
                <w:sz w:val="24"/>
                <w:szCs w:val="24"/>
              </w:rPr>
              <w:t>–</w:t>
            </w:r>
            <w:r>
              <w:rPr>
                <w:rFonts w:cstheme="minorHAnsi"/>
                <w:sz w:val="24"/>
                <w:szCs w:val="24"/>
              </w:rPr>
              <w:t xml:space="preserve"> Present</w:t>
            </w:r>
          </w:p>
        </w:tc>
        <w:tc>
          <w:tcPr>
            <w:tcW w:w="7200" w:type="dxa"/>
          </w:tcPr>
          <w:p w14:paraId="0F3785DA" w14:textId="77777777" w:rsidR="0087038B" w:rsidRDefault="0087038B" w:rsidP="0087038B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AC2F72">
              <w:rPr>
                <w:rFonts w:cstheme="minorHAnsi"/>
                <w:b/>
                <w:bCs/>
                <w:sz w:val="24"/>
                <w:szCs w:val="24"/>
              </w:rPr>
              <w:t>Business Analyst</w:t>
            </w:r>
          </w:p>
          <w:p w14:paraId="6016AA33" w14:textId="77777777" w:rsidR="0087038B" w:rsidRDefault="0087038B" w:rsidP="0087038B">
            <w:pPr>
              <w:rPr>
                <w:rFonts w:cstheme="minorHAnsi"/>
                <w:sz w:val="24"/>
                <w:szCs w:val="24"/>
              </w:rPr>
            </w:pPr>
            <w:r w:rsidRPr="00357F67">
              <w:rPr>
                <w:rFonts w:cstheme="minorHAnsi"/>
                <w:sz w:val="24"/>
                <w:szCs w:val="24"/>
              </w:rPr>
              <w:t xml:space="preserve">Aperia helps me to pursue a professional Business Analyst career in both waterfall and Agile processes, after a year of learning how to host meetings, refine requirements, documenting and diagramming charts (flows, states, wireframes, ...) of projects. </w:t>
            </w:r>
            <w:r>
              <w:rPr>
                <w:rFonts w:cstheme="minorHAnsi"/>
                <w:sz w:val="24"/>
                <w:szCs w:val="24"/>
              </w:rPr>
              <w:t xml:space="preserve">Therefore, </w:t>
            </w:r>
            <w:r w:rsidRPr="00357F67">
              <w:rPr>
                <w:rFonts w:cstheme="minorHAnsi"/>
                <w:sz w:val="24"/>
                <w:szCs w:val="24"/>
              </w:rPr>
              <w:t>I am confident in looking for other opportunities in my Business Analyst career.</w:t>
            </w:r>
          </w:p>
          <w:p w14:paraId="608C5498" w14:textId="77777777" w:rsidR="0087038B" w:rsidRPr="001D1F12" w:rsidRDefault="0087038B" w:rsidP="0087038B">
            <w:pPr>
              <w:pStyle w:val="ListParagraph"/>
              <w:numPr>
                <w:ilvl w:val="0"/>
                <w:numId w:val="14"/>
              </w:numPr>
              <w:ind w:left="270" w:hanging="270"/>
              <w:rPr>
                <w:rFonts w:cstheme="minorHAnsi"/>
                <w:sz w:val="24"/>
                <w:szCs w:val="24"/>
              </w:rPr>
            </w:pPr>
            <w:r w:rsidRPr="001D1F12">
              <w:rPr>
                <w:rFonts w:cstheme="minorHAnsi"/>
                <w:sz w:val="24"/>
                <w:szCs w:val="24"/>
              </w:rPr>
              <w:t>Project domain: Banking and financial web application</w:t>
            </w:r>
          </w:p>
          <w:p w14:paraId="029644E8" w14:textId="77777777" w:rsidR="0087038B" w:rsidRDefault="0087038B" w:rsidP="0087038B">
            <w:pPr>
              <w:pStyle w:val="ListParagraph"/>
              <w:numPr>
                <w:ilvl w:val="0"/>
                <w:numId w:val="14"/>
              </w:numPr>
              <w:ind w:left="270" w:hanging="270"/>
              <w:rPr>
                <w:rFonts w:cstheme="minorHAnsi"/>
                <w:sz w:val="24"/>
                <w:szCs w:val="24"/>
              </w:rPr>
            </w:pPr>
            <w:r w:rsidRPr="0083058B">
              <w:rPr>
                <w:rFonts w:cstheme="minorHAnsi"/>
                <w:sz w:val="24"/>
                <w:szCs w:val="24"/>
              </w:rPr>
              <w:t xml:space="preserve">Responsibilities: </w:t>
            </w:r>
          </w:p>
          <w:p w14:paraId="59DE2B28" w14:textId="77777777" w:rsidR="0087038B" w:rsidRDefault="0087038B" w:rsidP="0087038B">
            <w:pPr>
              <w:pStyle w:val="ListParagraph"/>
              <w:numPr>
                <w:ilvl w:val="1"/>
                <w:numId w:val="13"/>
              </w:num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ather, analyze, clarify and refine requirements from clients</w:t>
            </w:r>
          </w:p>
          <w:p w14:paraId="3B2A8430" w14:textId="77777777" w:rsidR="0087038B" w:rsidRDefault="0087038B" w:rsidP="0087038B">
            <w:pPr>
              <w:pStyle w:val="ListParagraph"/>
              <w:numPr>
                <w:ilvl w:val="1"/>
                <w:numId w:val="13"/>
              </w:num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ork together with develop team to bring out solutions</w:t>
            </w:r>
          </w:p>
          <w:p w14:paraId="691DEA12" w14:textId="77777777" w:rsidR="0087038B" w:rsidRDefault="0087038B" w:rsidP="0087038B">
            <w:pPr>
              <w:pStyle w:val="ListParagraph"/>
              <w:numPr>
                <w:ilvl w:val="1"/>
                <w:numId w:val="13"/>
              </w:num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ost Agile ceremonies</w:t>
            </w:r>
            <w:r w:rsidRPr="00FB2694">
              <w:rPr>
                <w:rFonts w:cstheme="minorHAnsi"/>
                <w:sz w:val="24"/>
                <w:szCs w:val="24"/>
              </w:rPr>
              <w:t>, sprint planning and retrospective</w:t>
            </w:r>
          </w:p>
          <w:p w14:paraId="3BA99D11" w14:textId="77777777" w:rsidR="0087038B" w:rsidRDefault="0087038B" w:rsidP="0087038B">
            <w:pPr>
              <w:pStyle w:val="ListParagraph"/>
              <w:numPr>
                <w:ilvl w:val="1"/>
                <w:numId w:val="13"/>
              </w:numPr>
              <w:rPr>
                <w:rFonts w:cstheme="minorHAnsi"/>
                <w:sz w:val="24"/>
                <w:szCs w:val="24"/>
              </w:rPr>
            </w:pPr>
            <w:r w:rsidRPr="00D50FCB">
              <w:rPr>
                <w:rFonts w:cstheme="minorHAnsi"/>
                <w:sz w:val="24"/>
                <w:szCs w:val="24"/>
              </w:rPr>
              <w:t>Demonstrate app features to product manager</w:t>
            </w:r>
            <w:r>
              <w:rPr>
                <w:rFonts w:cstheme="minorHAnsi"/>
                <w:sz w:val="24"/>
                <w:szCs w:val="24"/>
              </w:rPr>
              <w:t xml:space="preserve"> and clients</w:t>
            </w:r>
          </w:p>
          <w:p w14:paraId="74FB578F" w14:textId="77777777" w:rsidR="0087038B" w:rsidRDefault="0087038B" w:rsidP="0087038B">
            <w:pPr>
              <w:pStyle w:val="ListParagraph"/>
              <w:numPr>
                <w:ilvl w:val="1"/>
                <w:numId w:val="13"/>
              </w:num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reate functional specification document:</w:t>
            </w:r>
          </w:p>
          <w:p w14:paraId="695B069A" w14:textId="77777777" w:rsidR="0087038B" w:rsidRDefault="0087038B" w:rsidP="0087038B">
            <w:pPr>
              <w:pStyle w:val="ListParagraph"/>
              <w:numPr>
                <w:ilvl w:val="2"/>
                <w:numId w:val="13"/>
              </w:numPr>
              <w:ind w:left="126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se cases, flows, states diagrams</w:t>
            </w:r>
          </w:p>
          <w:p w14:paraId="6419334F" w14:textId="77777777" w:rsidR="0087038B" w:rsidRDefault="0087038B" w:rsidP="0087038B">
            <w:pPr>
              <w:pStyle w:val="ListParagraph"/>
              <w:numPr>
                <w:ilvl w:val="2"/>
                <w:numId w:val="13"/>
              </w:numPr>
              <w:ind w:left="126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o-op with Designer for application UI/UX</w:t>
            </w:r>
          </w:p>
          <w:p w14:paraId="35D25716" w14:textId="77777777" w:rsidR="0087038B" w:rsidRDefault="0087038B" w:rsidP="0087038B">
            <w:pPr>
              <w:pStyle w:val="ListParagraph"/>
              <w:numPr>
                <w:ilvl w:val="1"/>
                <w:numId w:val="13"/>
              </w:numPr>
              <w:rPr>
                <w:rFonts w:cstheme="minorHAnsi"/>
                <w:sz w:val="24"/>
                <w:szCs w:val="24"/>
              </w:rPr>
            </w:pPr>
            <w:r w:rsidRPr="00877731">
              <w:rPr>
                <w:rFonts w:cstheme="minorHAnsi"/>
                <w:sz w:val="24"/>
                <w:szCs w:val="24"/>
              </w:rPr>
              <w:t xml:space="preserve">Support </w:t>
            </w:r>
            <w:r>
              <w:rPr>
                <w:rFonts w:cstheme="minorHAnsi"/>
                <w:sz w:val="24"/>
                <w:szCs w:val="24"/>
              </w:rPr>
              <w:t xml:space="preserve">function/feature </w:t>
            </w:r>
            <w:r w:rsidRPr="00877731">
              <w:rPr>
                <w:rFonts w:cstheme="minorHAnsi"/>
                <w:sz w:val="24"/>
                <w:szCs w:val="24"/>
              </w:rPr>
              <w:t>testing</w:t>
            </w:r>
          </w:p>
          <w:p w14:paraId="6163A45B" w14:textId="77777777" w:rsidR="0087038B" w:rsidRPr="00877731" w:rsidRDefault="0087038B" w:rsidP="0087038B">
            <w:pPr>
              <w:pStyle w:val="ListParagraph"/>
              <w:numPr>
                <w:ilvl w:val="1"/>
                <w:numId w:val="13"/>
              </w:num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eport to Product Manager about Sprint’s accomplish ability, status of features, stories, bug fixes and test cases.</w:t>
            </w:r>
          </w:p>
          <w:p w14:paraId="46A52E32" w14:textId="77777777" w:rsidR="0087038B" w:rsidRPr="001D1F12" w:rsidRDefault="0087038B" w:rsidP="0087038B">
            <w:pPr>
              <w:pStyle w:val="ListParagraph"/>
              <w:numPr>
                <w:ilvl w:val="0"/>
                <w:numId w:val="14"/>
              </w:numPr>
              <w:ind w:left="270" w:hanging="270"/>
              <w:rPr>
                <w:rFonts w:cstheme="minorHAnsi"/>
                <w:sz w:val="24"/>
                <w:szCs w:val="24"/>
              </w:rPr>
            </w:pPr>
            <w:r w:rsidRPr="001D1F12">
              <w:rPr>
                <w:rFonts w:cstheme="minorHAnsi"/>
                <w:sz w:val="24"/>
                <w:szCs w:val="24"/>
              </w:rPr>
              <w:t>Technology: React, .NET</w:t>
            </w:r>
          </w:p>
          <w:p w14:paraId="4D2E321A" w14:textId="49EA06A9" w:rsidR="0087038B" w:rsidRDefault="0087038B" w:rsidP="0087038B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ember</w:t>
            </w:r>
            <w:r w:rsidRPr="0083058B">
              <w:rPr>
                <w:rFonts w:cstheme="minorHAnsi"/>
                <w:sz w:val="24"/>
                <w:szCs w:val="24"/>
              </w:rPr>
              <w:t xml:space="preserve"> size: 7</w:t>
            </w:r>
          </w:p>
        </w:tc>
      </w:tr>
      <w:tr w:rsidR="0087038B" w14:paraId="51193B48" w14:textId="77777777" w:rsidTr="0090733C">
        <w:tc>
          <w:tcPr>
            <w:tcW w:w="2245" w:type="dxa"/>
          </w:tcPr>
          <w:p w14:paraId="07DB35B0" w14:textId="0B27A6D4" w:rsidR="0087038B" w:rsidRPr="00780665" w:rsidRDefault="0087038B" w:rsidP="0087038B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200" w:type="dxa"/>
          </w:tcPr>
          <w:p w14:paraId="7FA7529D" w14:textId="69BC4750" w:rsidR="0087038B" w:rsidRPr="006A3DAF" w:rsidRDefault="0087038B" w:rsidP="0087038B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7ED04310" w14:textId="2CF2E494" w:rsidR="00574E08" w:rsidRPr="00780665" w:rsidRDefault="00574E08" w:rsidP="00574E08">
      <w:pPr>
        <w:rPr>
          <w:rFonts w:cstheme="minorHAnsi"/>
          <w:b/>
          <w:bCs/>
          <w:sz w:val="32"/>
          <w:szCs w:val="32"/>
          <w:u w:val="single"/>
        </w:rPr>
      </w:pPr>
      <w:r w:rsidRPr="00780665">
        <w:rPr>
          <w:rFonts w:cstheme="minorHAnsi"/>
          <w:b/>
          <w:bCs/>
          <w:sz w:val="32"/>
          <w:szCs w:val="32"/>
          <w:u w:val="single"/>
        </w:rPr>
        <w:t>Education</w:t>
      </w:r>
    </w:p>
    <w:p w14:paraId="2417DAE9" w14:textId="77777777" w:rsidR="00F12189" w:rsidRPr="00780665" w:rsidRDefault="00F12189" w:rsidP="00574E08">
      <w:pPr>
        <w:rPr>
          <w:rFonts w:cstheme="minorHAnsi"/>
          <w:sz w:val="24"/>
          <w:szCs w:val="24"/>
        </w:rPr>
        <w:sectPr w:rsidR="00F12189" w:rsidRPr="00780665" w:rsidSect="00574E08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0C39599" w14:textId="10DBD5A9" w:rsidR="00E56534" w:rsidRDefault="00574E08" w:rsidP="00843E5F">
      <w:pPr>
        <w:ind w:left="180" w:right="-234" w:hanging="90"/>
        <w:rPr>
          <w:rFonts w:cstheme="minorHAnsi"/>
          <w:sz w:val="24"/>
          <w:szCs w:val="24"/>
        </w:rPr>
      </w:pPr>
      <w:r w:rsidRPr="00780665">
        <w:rPr>
          <w:rFonts w:cstheme="minorHAnsi"/>
          <w:sz w:val="24"/>
          <w:szCs w:val="24"/>
        </w:rPr>
        <w:t xml:space="preserve">Jan 2016 – </w:t>
      </w:r>
      <w:r w:rsidR="00B76F2A">
        <w:rPr>
          <w:rFonts w:cstheme="minorHAnsi"/>
          <w:sz w:val="24"/>
          <w:szCs w:val="24"/>
        </w:rPr>
        <w:t>Dec</w:t>
      </w:r>
      <w:r w:rsidRPr="00780665">
        <w:rPr>
          <w:rFonts w:cstheme="minorHAnsi"/>
          <w:sz w:val="24"/>
          <w:szCs w:val="24"/>
        </w:rPr>
        <w:t xml:space="preserve"> 202</w:t>
      </w:r>
      <w:r w:rsidR="00B76F2A">
        <w:rPr>
          <w:rFonts w:cstheme="minorHAnsi"/>
          <w:sz w:val="24"/>
          <w:szCs w:val="24"/>
        </w:rPr>
        <w:t>0</w:t>
      </w:r>
    </w:p>
    <w:p w14:paraId="6849FB35" w14:textId="77777777" w:rsidR="00E56534" w:rsidRDefault="00E56534" w:rsidP="00574E08">
      <w:pPr>
        <w:rPr>
          <w:rFonts w:cstheme="minorHAnsi"/>
          <w:sz w:val="24"/>
          <w:szCs w:val="24"/>
        </w:rPr>
      </w:pPr>
    </w:p>
    <w:p w14:paraId="01681C1A" w14:textId="6B478EC4" w:rsidR="00F12189" w:rsidRPr="00780665" w:rsidRDefault="00574E08" w:rsidP="00A043F3">
      <w:pPr>
        <w:ind w:left="-90"/>
        <w:rPr>
          <w:rFonts w:cstheme="minorHAnsi"/>
          <w:sz w:val="24"/>
          <w:szCs w:val="24"/>
        </w:rPr>
        <w:sectPr w:rsidR="00F12189" w:rsidRPr="00780665" w:rsidSect="00843E5F">
          <w:type w:val="continuous"/>
          <w:pgSz w:w="12240" w:h="15840"/>
          <w:pgMar w:top="1440" w:right="1440" w:bottom="1440" w:left="1440" w:header="720" w:footer="720" w:gutter="0"/>
          <w:cols w:num="2" w:space="252" w:equalWidth="0">
            <w:col w:w="2016" w:space="432"/>
            <w:col w:w="6912"/>
          </w:cols>
          <w:docGrid w:linePitch="360"/>
        </w:sectPr>
      </w:pPr>
      <w:r w:rsidRPr="00780665">
        <w:rPr>
          <w:rFonts w:cstheme="minorHAnsi"/>
          <w:b/>
          <w:bCs/>
          <w:sz w:val="24"/>
          <w:szCs w:val="24"/>
        </w:rPr>
        <w:t>FPT University</w:t>
      </w:r>
      <w:r w:rsidR="00A043F3">
        <w:rPr>
          <w:rFonts w:cstheme="minorHAnsi"/>
          <w:sz w:val="24"/>
          <w:szCs w:val="24"/>
        </w:rPr>
        <w:br/>
      </w:r>
      <w:r w:rsidRPr="00780665">
        <w:rPr>
          <w:rFonts w:cstheme="minorHAnsi"/>
          <w:sz w:val="24"/>
          <w:szCs w:val="24"/>
        </w:rPr>
        <w:t>Bachelor of Software Engineerin</w:t>
      </w:r>
      <w:r w:rsidR="00C10FC8">
        <w:rPr>
          <w:rFonts w:cstheme="minorHAnsi"/>
          <w:sz w:val="24"/>
          <w:szCs w:val="24"/>
        </w:rPr>
        <w:t>g</w:t>
      </w:r>
    </w:p>
    <w:p w14:paraId="16A3056B" w14:textId="3EB7D15C" w:rsidR="00FD43CF" w:rsidRDefault="00FC4DC5">
      <w:pPr>
        <w:rPr>
          <w:rFonts w:cstheme="minorHAnsi"/>
          <w:b/>
          <w:bCs/>
          <w:sz w:val="32"/>
          <w:szCs w:val="32"/>
          <w:u w:val="single"/>
        </w:rPr>
      </w:pPr>
      <w:r>
        <w:rPr>
          <w:rFonts w:cstheme="minorHAnsi"/>
          <w:b/>
          <w:bCs/>
          <w:sz w:val="32"/>
          <w:szCs w:val="32"/>
          <w:u w:val="single"/>
        </w:rPr>
        <w:t xml:space="preserve">Advanced </w:t>
      </w:r>
      <w:r w:rsidR="006A59AF">
        <w:rPr>
          <w:rFonts w:cstheme="minorHAnsi"/>
          <w:b/>
          <w:bCs/>
          <w:sz w:val="32"/>
          <w:szCs w:val="32"/>
          <w:u w:val="single"/>
        </w:rPr>
        <w:t>Skills</w:t>
      </w:r>
      <w:r w:rsidR="00ED34D7">
        <w:rPr>
          <w:rFonts w:cstheme="minorHAnsi"/>
          <w:b/>
          <w:bCs/>
          <w:sz w:val="32"/>
          <w:szCs w:val="32"/>
          <w:u w:val="single"/>
        </w:rPr>
        <w:t xml:space="preserve"> and Knowledge</w:t>
      </w:r>
    </w:p>
    <w:tbl>
      <w:tblPr>
        <w:tblStyle w:val="TableGrid"/>
        <w:tblW w:w="93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45"/>
        <w:gridCol w:w="7110"/>
      </w:tblGrid>
      <w:tr w:rsidR="007474B9" w14:paraId="0436B499" w14:textId="77777777" w:rsidTr="000A6534">
        <w:tc>
          <w:tcPr>
            <w:tcW w:w="2245" w:type="dxa"/>
          </w:tcPr>
          <w:p w14:paraId="7824FAC9" w14:textId="16A17205" w:rsidR="007474B9" w:rsidRPr="007474B9" w:rsidRDefault="007474B9" w:rsidP="007474B9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7474B9">
              <w:rPr>
                <w:rFonts w:cstheme="minorHAnsi"/>
                <w:b/>
                <w:bCs/>
                <w:sz w:val="24"/>
                <w:szCs w:val="24"/>
              </w:rPr>
              <w:t>Business Analyst</w:t>
            </w:r>
          </w:p>
        </w:tc>
        <w:tc>
          <w:tcPr>
            <w:tcW w:w="7110" w:type="dxa"/>
          </w:tcPr>
          <w:p w14:paraId="3DB5D845" w14:textId="77777777" w:rsidR="007474B9" w:rsidRDefault="007474B9" w:rsidP="007474B9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7474B9" w14:paraId="392810F2" w14:textId="77777777" w:rsidTr="000A6534">
        <w:tc>
          <w:tcPr>
            <w:tcW w:w="2245" w:type="dxa"/>
          </w:tcPr>
          <w:p w14:paraId="159C039C" w14:textId="77777777" w:rsidR="007474B9" w:rsidRDefault="007474B9" w:rsidP="007474B9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10" w:type="dxa"/>
          </w:tcPr>
          <w:p w14:paraId="1D4347D9" w14:textId="60B7380A" w:rsidR="007474B9" w:rsidRDefault="004817B1" w:rsidP="007474B9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erbal and written c</w:t>
            </w:r>
            <w:r w:rsidR="007474B9">
              <w:rPr>
                <w:rFonts w:cstheme="minorHAnsi"/>
                <w:sz w:val="24"/>
                <w:szCs w:val="24"/>
              </w:rPr>
              <w:t>ommunication in English</w:t>
            </w:r>
          </w:p>
        </w:tc>
      </w:tr>
      <w:tr w:rsidR="007474B9" w14:paraId="38ECA7C4" w14:textId="77777777" w:rsidTr="000A6534">
        <w:tc>
          <w:tcPr>
            <w:tcW w:w="2245" w:type="dxa"/>
          </w:tcPr>
          <w:p w14:paraId="41BB09C7" w14:textId="77777777" w:rsidR="007474B9" w:rsidRDefault="007474B9" w:rsidP="007474B9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10" w:type="dxa"/>
          </w:tcPr>
          <w:p w14:paraId="3F72F9F9" w14:textId="1234BB61" w:rsidR="007474B9" w:rsidRDefault="007474B9" w:rsidP="007474B9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amiliar with</w:t>
            </w:r>
            <w:r w:rsidR="000C09D2">
              <w:rPr>
                <w:rFonts w:cstheme="minorHAnsi"/>
                <w:sz w:val="24"/>
                <w:szCs w:val="24"/>
              </w:rPr>
              <w:t xml:space="preserve"> </w:t>
            </w:r>
            <w:r w:rsidR="00791BAE">
              <w:rPr>
                <w:rFonts w:cstheme="minorHAnsi"/>
                <w:sz w:val="24"/>
                <w:szCs w:val="24"/>
              </w:rPr>
              <w:t xml:space="preserve">both </w:t>
            </w:r>
            <w:r w:rsidR="000C09D2">
              <w:rPr>
                <w:rFonts w:cstheme="minorHAnsi"/>
                <w:sz w:val="24"/>
                <w:szCs w:val="24"/>
              </w:rPr>
              <w:t xml:space="preserve">Waterfall and </w:t>
            </w:r>
            <w:r>
              <w:rPr>
                <w:rFonts w:cstheme="minorHAnsi"/>
                <w:sz w:val="24"/>
                <w:szCs w:val="24"/>
              </w:rPr>
              <w:t xml:space="preserve">Agile process </w:t>
            </w:r>
          </w:p>
        </w:tc>
      </w:tr>
      <w:tr w:rsidR="007474B9" w14:paraId="74548B37" w14:textId="77777777" w:rsidTr="000A6534">
        <w:tc>
          <w:tcPr>
            <w:tcW w:w="2245" w:type="dxa"/>
          </w:tcPr>
          <w:p w14:paraId="43054C27" w14:textId="77777777" w:rsidR="007474B9" w:rsidRDefault="007474B9" w:rsidP="007474B9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10" w:type="dxa"/>
          </w:tcPr>
          <w:p w14:paraId="3D475354" w14:textId="0F16E2C4" w:rsidR="007474B9" w:rsidRDefault="000D4001" w:rsidP="007474B9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Experience in using </w:t>
            </w:r>
            <w:r w:rsidR="007474B9">
              <w:rPr>
                <w:rFonts w:cstheme="minorHAnsi"/>
                <w:sz w:val="24"/>
                <w:szCs w:val="24"/>
              </w:rPr>
              <w:t xml:space="preserve">Documenting/Diagramming </w:t>
            </w:r>
            <w:r>
              <w:rPr>
                <w:rFonts w:cstheme="minorHAnsi"/>
                <w:sz w:val="24"/>
                <w:szCs w:val="24"/>
              </w:rPr>
              <w:t>tools</w:t>
            </w:r>
          </w:p>
        </w:tc>
      </w:tr>
      <w:tr w:rsidR="007474B9" w14:paraId="1F931F00" w14:textId="77777777" w:rsidTr="000A6534">
        <w:tc>
          <w:tcPr>
            <w:tcW w:w="2245" w:type="dxa"/>
          </w:tcPr>
          <w:p w14:paraId="69ECC9AA" w14:textId="77777777" w:rsidR="007474B9" w:rsidRDefault="007474B9" w:rsidP="007474B9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10" w:type="dxa"/>
          </w:tcPr>
          <w:p w14:paraId="3C017931" w14:textId="0A092C76" w:rsidR="007474B9" w:rsidRDefault="004817B1" w:rsidP="007474B9">
            <w:pPr>
              <w:rPr>
                <w:rFonts w:cstheme="minorHAnsi"/>
                <w:sz w:val="24"/>
                <w:szCs w:val="24"/>
              </w:rPr>
            </w:pPr>
            <w:r w:rsidRPr="004817B1">
              <w:rPr>
                <w:rFonts w:cstheme="minorHAnsi"/>
                <w:sz w:val="24"/>
                <w:szCs w:val="24"/>
              </w:rPr>
              <w:t>Advanced use of JIRA, Microsoft Excel, Word</w:t>
            </w:r>
          </w:p>
        </w:tc>
      </w:tr>
      <w:tr w:rsidR="007474B9" w14:paraId="23012820" w14:textId="77777777" w:rsidTr="000A6534">
        <w:tc>
          <w:tcPr>
            <w:tcW w:w="2245" w:type="dxa"/>
          </w:tcPr>
          <w:p w14:paraId="6A190070" w14:textId="10639836" w:rsidR="007474B9" w:rsidRPr="007474B9" w:rsidRDefault="007474B9" w:rsidP="007474B9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7474B9">
              <w:rPr>
                <w:rFonts w:cstheme="minorHAnsi"/>
                <w:b/>
                <w:bCs/>
                <w:sz w:val="24"/>
                <w:szCs w:val="24"/>
              </w:rPr>
              <w:t>QA/QC</w:t>
            </w:r>
            <w:r w:rsidR="00633DEF">
              <w:rPr>
                <w:rFonts w:cstheme="minorHAnsi"/>
                <w:b/>
                <w:bCs/>
                <w:sz w:val="24"/>
                <w:szCs w:val="24"/>
              </w:rPr>
              <w:t xml:space="preserve"> Automation</w:t>
            </w:r>
          </w:p>
        </w:tc>
        <w:tc>
          <w:tcPr>
            <w:tcW w:w="7110" w:type="dxa"/>
          </w:tcPr>
          <w:p w14:paraId="5C32C6CA" w14:textId="77777777" w:rsidR="007474B9" w:rsidRDefault="007474B9" w:rsidP="007474B9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7474B9" w14:paraId="09867E83" w14:textId="77777777" w:rsidTr="000A6534">
        <w:tc>
          <w:tcPr>
            <w:tcW w:w="2245" w:type="dxa"/>
          </w:tcPr>
          <w:p w14:paraId="7E6D06F3" w14:textId="77777777" w:rsidR="007474B9" w:rsidRDefault="007474B9" w:rsidP="007474B9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10" w:type="dxa"/>
          </w:tcPr>
          <w:p w14:paraId="37B08260" w14:textId="565D8004" w:rsidR="007474B9" w:rsidRDefault="007474B9" w:rsidP="007474B9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obot Framework in Python</w:t>
            </w:r>
          </w:p>
        </w:tc>
      </w:tr>
      <w:tr w:rsidR="007474B9" w14:paraId="14067446" w14:textId="77777777" w:rsidTr="000A6534">
        <w:tc>
          <w:tcPr>
            <w:tcW w:w="2245" w:type="dxa"/>
          </w:tcPr>
          <w:p w14:paraId="5AA86FD9" w14:textId="77777777" w:rsidR="007474B9" w:rsidRDefault="007474B9" w:rsidP="007474B9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10" w:type="dxa"/>
          </w:tcPr>
          <w:p w14:paraId="0AD7CDFF" w14:textId="09F9E8F2" w:rsidR="007C538A" w:rsidRDefault="007474B9" w:rsidP="007474B9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elenium in Java/C#</w:t>
            </w:r>
          </w:p>
        </w:tc>
      </w:tr>
      <w:tr w:rsidR="00575385" w14:paraId="4A4B5E96" w14:textId="77777777" w:rsidTr="000A6534">
        <w:tc>
          <w:tcPr>
            <w:tcW w:w="2245" w:type="dxa"/>
          </w:tcPr>
          <w:p w14:paraId="2C5C06FE" w14:textId="459B6CF0" w:rsidR="00575385" w:rsidRPr="00575385" w:rsidRDefault="00575385" w:rsidP="007474B9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575385">
              <w:rPr>
                <w:rFonts w:cstheme="minorHAnsi"/>
                <w:b/>
                <w:bCs/>
                <w:sz w:val="24"/>
                <w:szCs w:val="24"/>
              </w:rPr>
              <w:t>Domain Knowledge</w:t>
            </w:r>
          </w:p>
        </w:tc>
        <w:tc>
          <w:tcPr>
            <w:tcW w:w="7110" w:type="dxa"/>
          </w:tcPr>
          <w:p w14:paraId="61851A35" w14:textId="77777777" w:rsidR="00575385" w:rsidRDefault="00575385" w:rsidP="007474B9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575385" w14:paraId="516F5125" w14:textId="77777777" w:rsidTr="000A6534">
        <w:tc>
          <w:tcPr>
            <w:tcW w:w="2245" w:type="dxa"/>
          </w:tcPr>
          <w:p w14:paraId="0F5041A6" w14:textId="77777777" w:rsidR="00575385" w:rsidRPr="00575385" w:rsidRDefault="00575385" w:rsidP="007474B9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10" w:type="dxa"/>
          </w:tcPr>
          <w:p w14:paraId="77ED774C" w14:textId="77777777" w:rsidR="00575385" w:rsidRDefault="00575385" w:rsidP="007474B9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anking</w:t>
            </w:r>
          </w:p>
          <w:p w14:paraId="0CF7137A" w14:textId="44A7C376" w:rsidR="00575385" w:rsidRDefault="00575385" w:rsidP="007474B9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ills and Finance</w:t>
            </w:r>
          </w:p>
          <w:p w14:paraId="524FC29B" w14:textId="324A08EA" w:rsidR="00575385" w:rsidRDefault="00575385" w:rsidP="007474B9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edicine</w:t>
            </w:r>
          </w:p>
          <w:p w14:paraId="14F3361A" w14:textId="69D9B2E8" w:rsidR="007A1F37" w:rsidRDefault="007A1F37" w:rsidP="007A1F37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ustomer Relationship Management</w:t>
            </w:r>
          </w:p>
        </w:tc>
      </w:tr>
    </w:tbl>
    <w:p w14:paraId="2E930D38" w14:textId="77777777" w:rsidR="00575385" w:rsidRPr="0073305F" w:rsidRDefault="00575385" w:rsidP="003D1712">
      <w:pPr>
        <w:rPr>
          <w:rFonts w:cstheme="minorHAnsi"/>
          <w:sz w:val="24"/>
          <w:szCs w:val="24"/>
        </w:rPr>
      </w:pPr>
    </w:p>
    <w:sectPr w:rsidR="00575385" w:rsidRPr="0073305F" w:rsidSect="00F12189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9062A"/>
    <w:multiLevelType w:val="hybridMultilevel"/>
    <w:tmpl w:val="2C92467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58300E"/>
    <w:multiLevelType w:val="hybridMultilevel"/>
    <w:tmpl w:val="A4D8773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8D6470"/>
    <w:multiLevelType w:val="hybridMultilevel"/>
    <w:tmpl w:val="7B2E32E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55622D"/>
    <w:multiLevelType w:val="hybridMultilevel"/>
    <w:tmpl w:val="3DD2F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720C79"/>
    <w:multiLevelType w:val="hybridMultilevel"/>
    <w:tmpl w:val="C8060F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88407B"/>
    <w:multiLevelType w:val="hybridMultilevel"/>
    <w:tmpl w:val="D00286A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65171C"/>
    <w:multiLevelType w:val="hybridMultilevel"/>
    <w:tmpl w:val="C64E51A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4C096F"/>
    <w:multiLevelType w:val="hybridMultilevel"/>
    <w:tmpl w:val="81122CE6"/>
    <w:lvl w:ilvl="0" w:tplc="F0743E7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5F656B"/>
    <w:multiLevelType w:val="hybridMultilevel"/>
    <w:tmpl w:val="F6060C0A"/>
    <w:lvl w:ilvl="0" w:tplc="84D66A0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A36B2A"/>
    <w:multiLevelType w:val="hybridMultilevel"/>
    <w:tmpl w:val="E45072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73366E"/>
    <w:multiLevelType w:val="hybridMultilevel"/>
    <w:tmpl w:val="3CAE29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C365E5"/>
    <w:multiLevelType w:val="hybridMultilevel"/>
    <w:tmpl w:val="7A1AD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9E6999"/>
    <w:multiLevelType w:val="hybridMultilevel"/>
    <w:tmpl w:val="C83ADD5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C93EF8"/>
    <w:multiLevelType w:val="hybridMultilevel"/>
    <w:tmpl w:val="ED3A8F9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D16E63"/>
    <w:multiLevelType w:val="hybridMultilevel"/>
    <w:tmpl w:val="AA32E7A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63999567">
    <w:abstractNumId w:val="11"/>
  </w:num>
  <w:num w:numId="2" w16cid:durableId="151416209">
    <w:abstractNumId w:val="3"/>
  </w:num>
  <w:num w:numId="3" w16cid:durableId="937131598">
    <w:abstractNumId w:val="10"/>
  </w:num>
  <w:num w:numId="4" w16cid:durableId="84764275">
    <w:abstractNumId w:val="4"/>
  </w:num>
  <w:num w:numId="5" w16cid:durableId="1809547260">
    <w:abstractNumId w:val="9"/>
  </w:num>
  <w:num w:numId="6" w16cid:durableId="2020622543">
    <w:abstractNumId w:val="2"/>
  </w:num>
  <w:num w:numId="7" w16cid:durableId="1027563091">
    <w:abstractNumId w:val="13"/>
  </w:num>
  <w:num w:numId="8" w16cid:durableId="750273950">
    <w:abstractNumId w:val="0"/>
  </w:num>
  <w:num w:numId="9" w16cid:durableId="564031413">
    <w:abstractNumId w:val="5"/>
  </w:num>
  <w:num w:numId="10" w16cid:durableId="598873105">
    <w:abstractNumId w:val="1"/>
  </w:num>
  <w:num w:numId="11" w16cid:durableId="1648240097">
    <w:abstractNumId w:val="12"/>
  </w:num>
  <w:num w:numId="12" w16cid:durableId="950942804">
    <w:abstractNumId w:val="6"/>
  </w:num>
  <w:num w:numId="13" w16cid:durableId="1634825549">
    <w:abstractNumId w:val="14"/>
  </w:num>
  <w:num w:numId="14" w16cid:durableId="502555507">
    <w:abstractNumId w:val="7"/>
  </w:num>
  <w:num w:numId="15" w16cid:durableId="162230028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2MjAEIkNzc0NDCyUdpeDU4uLM/DyQAqNaAEUaQNosAAAA"/>
  </w:docVars>
  <w:rsids>
    <w:rsidRoot w:val="00574E08"/>
    <w:rsid w:val="0000676D"/>
    <w:rsid w:val="00026A06"/>
    <w:rsid w:val="00055753"/>
    <w:rsid w:val="000866AA"/>
    <w:rsid w:val="000A6534"/>
    <w:rsid w:val="000B6058"/>
    <w:rsid w:val="000C09D2"/>
    <w:rsid w:val="000C786C"/>
    <w:rsid w:val="000D4001"/>
    <w:rsid w:val="000E0EBB"/>
    <w:rsid w:val="000E3855"/>
    <w:rsid w:val="00145D6A"/>
    <w:rsid w:val="00172E0D"/>
    <w:rsid w:val="001A1C7C"/>
    <w:rsid w:val="001B6D30"/>
    <w:rsid w:val="001D1F12"/>
    <w:rsid w:val="001D7FD5"/>
    <w:rsid w:val="00203278"/>
    <w:rsid w:val="00223FE9"/>
    <w:rsid w:val="00262E46"/>
    <w:rsid w:val="00266FCB"/>
    <w:rsid w:val="00284AA5"/>
    <w:rsid w:val="002B772F"/>
    <w:rsid w:val="002C5FEC"/>
    <w:rsid w:val="00301DA8"/>
    <w:rsid w:val="003214B3"/>
    <w:rsid w:val="00351304"/>
    <w:rsid w:val="00357F67"/>
    <w:rsid w:val="003D1712"/>
    <w:rsid w:val="003F33DC"/>
    <w:rsid w:val="00434757"/>
    <w:rsid w:val="004817B1"/>
    <w:rsid w:val="00483EA5"/>
    <w:rsid w:val="004B7599"/>
    <w:rsid w:val="004D64DC"/>
    <w:rsid w:val="004E6B9A"/>
    <w:rsid w:val="004E7A8E"/>
    <w:rsid w:val="00574E08"/>
    <w:rsid w:val="00575385"/>
    <w:rsid w:val="005E2EB5"/>
    <w:rsid w:val="00633DEF"/>
    <w:rsid w:val="006467D8"/>
    <w:rsid w:val="00651221"/>
    <w:rsid w:val="0066432C"/>
    <w:rsid w:val="00682EEC"/>
    <w:rsid w:val="0069191A"/>
    <w:rsid w:val="006A3DAF"/>
    <w:rsid w:val="006A59AF"/>
    <w:rsid w:val="006E79CB"/>
    <w:rsid w:val="0073305F"/>
    <w:rsid w:val="007474B9"/>
    <w:rsid w:val="00780665"/>
    <w:rsid w:val="00791BAE"/>
    <w:rsid w:val="007A1F37"/>
    <w:rsid w:val="007C2CCA"/>
    <w:rsid w:val="007C538A"/>
    <w:rsid w:val="007D2867"/>
    <w:rsid w:val="0083058B"/>
    <w:rsid w:val="00843E5F"/>
    <w:rsid w:val="0087038B"/>
    <w:rsid w:val="00876292"/>
    <w:rsid w:val="00877731"/>
    <w:rsid w:val="008B5A05"/>
    <w:rsid w:val="008E7002"/>
    <w:rsid w:val="00903AE0"/>
    <w:rsid w:val="0090733C"/>
    <w:rsid w:val="00A043F3"/>
    <w:rsid w:val="00A62A80"/>
    <w:rsid w:val="00A70E80"/>
    <w:rsid w:val="00A87EB8"/>
    <w:rsid w:val="00A95BA2"/>
    <w:rsid w:val="00AA04E9"/>
    <w:rsid w:val="00AA3E73"/>
    <w:rsid w:val="00AA654C"/>
    <w:rsid w:val="00AC2F72"/>
    <w:rsid w:val="00AF484F"/>
    <w:rsid w:val="00B76F2A"/>
    <w:rsid w:val="00BA7B12"/>
    <w:rsid w:val="00BD07BF"/>
    <w:rsid w:val="00C008DD"/>
    <w:rsid w:val="00C10FC8"/>
    <w:rsid w:val="00D50FCB"/>
    <w:rsid w:val="00D934F8"/>
    <w:rsid w:val="00DD0D3C"/>
    <w:rsid w:val="00DD14B4"/>
    <w:rsid w:val="00DE5A0F"/>
    <w:rsid w:val="00E56534"/>
    <w:rsid w:val="00ED34D7"/>
    <w:rsid w:val="00EF1D5B"/>
    <w:rsid w:val="00F12189"/>
    <w:rsid w:val="00F536E4"/>
    <w:rsid w:val="00F703F2"/>
    <w:rsid w:val="00F966E0"/>
    <w:rsid w:val="00FB2694"/>
    <w:rsid w:val="00FC4DC5"/>
    <w:rsid w:val="00FD2F10"/>
    <w:rsid w:val="00FD43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3AF723D"/>
  <w15:docId w15:val="{909696FB-7E41-408D-A7A4-005CBC9412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2F7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74E0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74E0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74E08"/>
    <w:pPr>
      <w:ind w:left="720"/>
      <w:contextualSpacing/>
    </w:pPr>
  </w:style>
  <w:style w:type="table" w:styleId="TableGrid">
    <w:name w:val="Table Grid"/>
    <w:basedOn w:val="TableNormal"/>
    <w:uiPriority w:val="39"/>
    <w:rsid w:val="00AC2F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855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83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85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939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31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1598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58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6</TotalTime>
  <Pages>3</Pages>
  <Words>654</Words>
  <Characters>373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ấn Linh</dc:creator>
  <cp:keywords/>
  <dc:description/>
  <cp:lastModifiedBy>Tuấn Linh</cp:lastModifiedBy>
  <cp:revision>25</cp:revision>
  <cp:lastPrinted>2022-10-18T08:02:00Z</cp:lastPrinted>
  <dcterms:created xsi:type="dcterms:W3CDTF">2021-03-04T08:28:00Z</dcterms:created>
  <dcterms:modified xsi:type="dcterms:W3CDTF">2022-10-18T08:03:00Z</dcterms:modified>
</cp:coreProperties>
</file>